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D1CFD" w14:textId="70AFB7AF" w:rsidR="00960B38" w:rsidRPr="00960B38" w:rsidRDefault="00960B38" w:rsidP="00960B38">
      <w:pPr>
        <w:pStyle w:val="Default"/>
        <w:spacing w:after="240"/>
        <w:jc w:val="center"/>
        <w:rPr>
          <w:rFonts w:ascii="Gentona SemiBold" w:hAnsi="Gentona SemiBold" w:cstheme="majorHAnsi"/>
          <w:bCs/>
          <w:color w:val="0020A6"/>
          <w:sz w:val="50"/>
          <w:szCs w:val="50"/>
        </w:rPr>
      </w:pPr>
      <w:r w:rsidRPr="00960B38">
        <w:rPr>
          <w:rFonts w:ascii="Gentona SemiBold" w:hAnsi="Gentona SemiBold" w:cstheme="majorHAnsi"/>
          <w:bCs/>
          <w:noProof/>
          <w:color w:val="0020A6"/>
          <w:sz w:val="50"/>
          <w:szCs w:val="50"/>
        </w:rPr>
        <mc:AlternateContent>
          <mc:Choice Requires="wps">
            <w:drawing>
              <wp:anchor distT="0" distB="0" distL="114300" distR="114300" simplePos="0" relativeHeight="251659264" behindDoc="0" locked="0" layoutInCell="1" allowOverlap="1" wp14:anchorId="4F8E1AE8" wp14:editId="3DACB5E4">
                <wp:simplePos x="0" y="0"/>
                <wp:positionH relativeFrom="column">
                  <wp:posOffset>563747</wp:posOffset>
                </wp:positionH>
                <wp:positionV relativeFrom="paragraph">
                  <wp:posOffset>434340</wp:posOffset>
                </wp:positionV>
                <wp:extent cx="5501030" cy="0"/>
                <wp:effectExtent l="0" t="19050" r="23495" b="19050"/>
                <wp:wrapNone/>
                <wp:docPr id="7" name="Straight Connector 7"/>
                <wp:cNvGraphicFramePr/>
                <a:graphic xmlns:a="http://schemas.openxmlformats.org/drawingml/2006/main">
                  <a:graphicData uri="http://schemas.microsoft.com/office/word/2010/wordprocessingShape">
                    <wps:wsp>
                      <wps:cNvCnPr/>
                      <wps:spPr>
                        <a:xfrm>
                          <a:off x="0" y="0"/>
                          <a:ext cx="5501030" cy="0"/>
                        </a:xfrm>
                        <a:prstGeom prst="line">
                          <a:avLst/>
                        </a:prstGeom>
                        <a:ln w="38100">
                          <a:solidFill>
                            <a:srgbClr val="FF4B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007D94CD"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4pt,34.2pt" to="477.5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zOvwEAAN8DAAAOAAAAZHJzL2Uyb0RvYy54bWysU9tu1DAQfUfiHyy/s0laiqpos5Votbwg&#10;qKB8gNcZbyz5prHZZP+esbObrQAhUfXFsT1zzpw5nqzvJmvYATBq7zrerGrOwEnfa7fv+I+n7btb&#10;zmISrhfGO+j4ESK/27x9sx5DC1d+8KYHZETiYjuGjg8phbaqohzAirjyARwFlUcrEh1xX/UoRmK3&#10;prqq6w/V6LEP6CXESLcPc5BvCr9SINNXpSIkZjpO2lJZsay7vFabtWj3KMKg5UmGeIEKK7SjogvV&#10;g0iC/UT9B5XVEn30Kq2kt5VXSksoPVA3Tf1bN98HEaD0QubEsNgUX49Wfjncu0ckG8YQ2xgeMXcx&#10;KbT5S/rYVMw6LmbBlJiky5sbEnxNnspzrLoAA8b0CbxledNxo13uQ7Ti8DkmKkap55R8bRwbO359&#10;29R1SYve6H6rjcnBiPvdvUF2EPSG2+37j5Q0UzxLI0LjiPfSRdmlo4G5wDdQTPeku5kr5AGDhVZI&#10;CS41J17jKDvDFElYgCdp/wKe8jMUyvD9D3hBlMrepQVstfP4N9lpOktWc/7ZgbnvbMHO98fyvsUa&#10;mqJi/mni85g+Pxf45b/c/AIAAP//AwBQSwMEFAAGAAgAAAAhAOzlzgfhAAAADQEAAA8AAABkcnMv&#10;ZG93bnJldi54bWxMj0FPwzAMhe9I/IfISFwQSwvr1HVNJwQCDjuxwT1rTFvROFWTNYVfjxEHuFiy&#10;n97z98rtbHsx4eg7RwrSRQICqXamo0bB6+HxOgfhgyaje0eo4BM9bKvzs1IXxkV6wWkfGsEh5Aut&#10;oA1hKKT0dYtW+4UbkFh7d6PVgdexkWbUkcNtL2+SZCWt7og/tHrA+xbrj/3JKvA7n8XneLv8im9D&#10;GtdPV/IwoVKXF/PDhsfdBkTAOfw54KcD80PFYEd3IuNFryDPGT8oWOVLEKyvsywFcfw9yKqU/1tU&#10;3wAAAP//AwBQSwECLQAUAAYACAAAACEAtoM4kv4AAADhAQAAEwAAAAAAAAAAAAAAAAAAAAAAW0Nv&#10;bnRlbnRfVHlwZXNdLnhtbFBLAQItABQABgAIAAAAIQA4/SH/1gAAAJQBAAALAAAAAAAAAAAAAAAA&#10;AC8BAABfcmVscy8ucmVsc1BLAQItABQABgAIAAAAIQB/c5zOvwEAAN8DAAAOAAAAAAAAAAAAAAAA&#10;AC4CAABkcnMvZTJvRG9jLnhtbFBLAQItABQABgAIAAAAIQDs5c4H4QAAAA0BAAAPAAAAAAAAAAAA&#10;AAAAABkEAABkcnMvZG93bnJldi54bWxQSwUGAAAAAAQABADzAAAAJwUAAAAA&#10;" strokecolor="#ff4b00" strokeweight="3pt">
                <v:stroke joinstyle="miter"/>
              </v:line>
            </w:pict>
          </mc:Fallback>
        </mc:AlternateContent>
      </w:r>
      <w:r w:rsidRPr="00960B38">
        <w:rPr>
          <w:rFonts w:ascii="Gentona SemiBold" w:hAnsi="Gentona SemiBold" w:cstheme="majorHAnsi"/>
          <w:bCs/>
          <w:noProof/>
          <w:color w:val="0020A6"/>
          <w:sz w:val="50"/>
          <w:szCs w:val="50"/>
        </w:rPr>
        <w:t>TITLE OF COURSE</w:t>
      </w:r>
    </w:p>
    <w:p w14:paraId="6A957553" w14:textId="7B5129EA" w:rsidR="00960B38" w:rsidRPr="00E57996" w:rsidRDefault="00960B38" w:rsidP="00960B38">
      <w:pPr>
        <w:pStyle w:val="Default"/>
        <w:spacing w:after="320"/>
        <w:jc w:val="center"/>
        <w:rPr>
          <w:rFonts w:ascii="Gentona Light" w:hAnsi="Gentona Light" w:cstheme="majorHAnsi"/>
          <w:bCs/>
          <w:color w:val="0020A6"/>
          <w:sz w:val="28"/>
          <w:szCs w:val="28"/>
        </w:rPr>
      </w:pPr>
      <w:r w:rsidRPr="00E57996">
        <w:rPr>
          <w:rFonts w:ascii="Gentona Light" w:hAnsi="Gentona Light" w:cstheme="majorHAnsi"/>
          <w:bCs/>
          <w:color w:val="0020A6"/>
          <w:sz w:val="28"/>
          <w:szCs w:val="28"/>
        </w:rPr>
        <w:t xml:space="preserve">Brief course </w:t>
      </w:r>
      <w:r w:rsidR="00E57996" w:rsidRPr="00E57996">
        <w:rPr>
          <w:rFonts w:ascii="Gentona Light" w:hAnsi="Gentona Light" w:cstheme="majorHAnsi"/>
          <w:bCs/>
          <w:color w:val="0020A6"/>
          <w:sz w:val="28"/>
          <w:szCs w:val="28"/>
        </w:rPr>
        <w:t>topic sentence or description</w:t>
      </w:r>
    </w:p>
    <w:p w14:paraId="5CA9BABC" w14:textId="707272C1" w:rsidR="00955689" w:rsidRPr="00960B38" w:rsidRDefault="00955689" w:rsidP="001C18FE">
      <w:pPr>
        <w:jc w:val="center"/>
        <w:rPr>
          <w:rFonts w:ascii="Gentona Book" w:hAnsi="Gentona Book"/>
          <w:color w:val="0020A6"/>
        </w:rPr>
      </w:pPr>
      <w:r w:rsidRPr="00E57996">
        <w:rPr>
          <w:rFonts w:ascii="Gentona Book" w:hAnsi="Gentona Book"/>
          <w:b/>
          <w:i/>
          <w:color w:val="FF4B00"/>
        </w:rPr>
        <w:t>Class Periods:</w:t>
      </w:r>
      <w:r w:rsidRPr="00E57996">
        <w:rPr>
          <w:rFonts w:ascii="Gentona Book" w:hAnsi="Gentona Book"/>
          <w:color w:val="FF4B00"/>
        </w:rPr>
        <w:t xml:space="preserve">   </w:t>
      </w:r>
      <w:r w:rsidR="004547C4" w:rsidRPr="00E57996">
        <w:rPr>
          <w:rFonts w:ascii="Gentona Book" w:hAnsi="Gentona Book"/>
          <w:color w:val="2A305F"/>
        </w:rPr>
        <w:t>Days of week, period, and corresponding time of day</w:t>
      </w:r>
    </w:p>
    <w:p w14:paraId="766DA34C" w14:textId="77777777" w:rsidR="00955689" w:rsidRPr="00960B38" w:rsidRDefault="00955689" w:rsidP="001C18FE">
      <w:pPr>
        <w:jc w:val="center"/>
        <w:rPr>
          <w:rFonts w:ascii="Gentona Book" w:hAnsi="Gentona Book"/>
          <w:color w:val="0020A6"/>
        </w:rPr>
      </w:pPr>
      <w:r w:rsidRPr="00E57996">
        <w:rPr>
          <w:rFonts w:ascii="Gentona Book" w:hAnsi="Gentona Book"/>
          <w:b/>
          <w:i/>
          <w:color w:val="FF4B00"/>
        </w:rPr>
        <w:t>Location:</w:t>
      </w:r>
      <w:r w:rsidRPr="00E57996">
        <w:rPr>
          <w:rFonts w:ascii="Gentona Book" w:hAnsi="Gentona Book"/>
          <w:color w:val="FF4B00"/>
        </w:rPr>
        <w:t xml:space="preserve">   </w:t>
      </w:r>
      <w:r w:rsidR="004547C4" w:rsidRPr="00E57996">
        <w:rPr>
          <w:rFonts w:ascii="Gentona Book" w:hAnsi="Gentona Book"/>
          <w:color w:val="2A305F"/>
        </w:rPr>
        <w:t>Classroom location</w:t>
      </w:r>
    </w:p>
    <w:p w14:paraId="671E951D" w14:textId="6C2454E7" w:rsidR="00955689" w:rsidRPr="00960B38" w:rsidRDefault="00955689" w:rsidP="001C18FE">
      <w:pPr>
        <w:jc w:val="center"/>
        <w:rPr>
          <w:rFonts w:ascii="Gentona Book" w:hAnsi="Gentona Book"/>
          <w:color w:val="0020A6"/>
        </w:rPr>
      </w:pPr>
      <w:r w:rsidRPr="00E57996">
        <w:rPr>
          <w:rFonts w:ascii="Gentona Book" w:hAnsi="Gentona Book"/>
          <w:b/>
          <w:i/>
          <w:color w:val="FF4B00"/>
        </w:rPr>
        <w:t>Academic Term:</w:t>
      </w:r>
      <w:r w:rsidRPr="00E57996">
        <w:rPr>
          <w:rFonts w:ascii="Gentona Book" w:hAnsi="Gentona Book"/>
          <w:color w:val="FF4B00"/>
        </w:rPr>
        <w:t xml:space="preserve">  </w:t>
      </w:r>
      <w:r w:rsidR="00AB269E" w:rsidRPr="00E57996">
        <w:rPr>
          <w:rFonts w:ascii="Gentona Book" w:hAnsi="Gentona Book"/>
          <w:color w:val="2A305F"/>
        </w:rPr>
        <w:t xml:space="preserve">Spring 2017 </w:t>
      </w:r>
    </w:p>
    <w:p w14:paraId="1B4B7924" w14:textId="77777777" w:rsidR="00955689" w:rsidRPr="00960B38" w:rsidRDefault="00955689">
      <w:pPr>
        <w:rPr>
          <w:rFonts w:ascii="Gentona Book" w:hAnsi="Gentona Book"/>
          <w:color w:val="0020A6"/>
          <w:u w:val="single"/>
        </w:rPr>
      </w:pPr>
    </w:p>
    <w:p w14:paraId="39731A5E" w14:textId="77777777" w:rsidR="00955689" w:rsidRPr="00E57996" w:rsidRDefault="00955689" w:rsidP="00CA443D">
      <w:pPr>
        <w:pStyle w:val="Heading1"/>
        <w:rPr>
          <w:rFonts w:ascii="Gentona Book" w:hAnsi="Gentona Book"/>
          <w:b w:val="0"/>
          <w:i w:val="0"/>
          <w:color w:val="FF4B00"/>
        </w:rPr>
      </w:pPr>
      <w:r w:rsidRPr="00E57996">
        <w:rPr>
          <w:rFonts w:ascii="Gentona Book" w:hAnsi="Gentona Book"/>
          <w:color w:val="FF4B00"/>
        </w:rPr>
        <w:t>Instructor:</w:t>
      </w:r>
    </w:p>
    <w:p w14:paraId="0FC75C25" w14:textId="77777777" w:rsidR="00955689" w:rsidRPr="00E57996" w:rsidRDefault="00955689">
      <w:pPr>
        <w:rPr>
          <w:rFonts w:ascii="Gentona Book" w:hAnsi="Gentona Book"/>
          <w:color w:val="2A305F"/>
        </w:rPr>
      </w:pPr>
      <w:r w:rsidRPr="00E57996">
        <w:rPr>
          <w:rFonts w:ascii="Gentona Book" w:hAnsi="Gentona Book"/>
          <w:color w:val="2A305F"/>
        </w:rPr>
        <w:t>Name</w:t>
      </w:r>
    </w:p>
    <w:p w14:paraId="6E26C2AB" w14:textId="77777777" w:rsidR="00955689" w:rsidRPr="00E57996" w:rsidRDefault="00955689">
      <w:pPr>
        <w:rPr>
          <w:rFonts w:ascii="Gentona Book" w:hAnsi="Gentona Book"/>
          <w:color w:val="2A305F"/>
          <w:u w:val="single"/>
        </w:rPr>
      </w:pPr>
      <w:r w:rsidRPr="00E57996">
        <w:rPr>
          <w:rFonts w:ascii="Gentona Book" w:hAnsi="Gentona Book"/>
          <w:color w:val="2A305F"/>
          <w:u w:val="single"/>
        </w:rPr>
        <w:t>Email Address</w:t>
      </w:r>
    </w:p>
    <w:p w14:paraId="6007020C" w14:textId="77777777" w:rsidR="00955689" w:rsidRPr="00E57996" w:rsidRDefault="00955689">
      <w:pPr>
        <w:rPr>
          <w:rFonts w:ascii="Gentona Book" w:hAnsi="Gentona Book"/>
          <w:color w:val="2A305F"/>
        </w:rPr>
      </w:pPr>
      <w:r w:rsidRPr="00E57996">
        <w:rPr>
          <w:rFonts w:ascii="Gentona Book" w:hAnsi="Gentona Book"/>
          <w:color w:val="2A305F"/>
        </w:rPr>
        <w:t>Office Phone Number</w:t>
      </w:r>
    </w:p>
    <w:p w14:paraId="2BA95A57" w14:textId="662AAC59" w:rsidR="00955689" w:rsidRPr="00E57996" w:rsidRDefault="00955689">
      <w:pPr>
        <w:rPr>
          <w:rFonts w:ascii="Gentona Book" w:hAnsi="Gentona Book"/>
          <w:color w:val="2A305F"/>
        </w:rPr>
      </w:pPr>
      <w:r w:rsidRPr="00E57996">
        <w:rPr>
          <w:rFonts w:ascii="Gentona Book" w:hAnsi="Gentona Book"/>
          <w:color w:val="2A305F"/>
        </w:rPr>
        <w:t>Office Hours:   Days of week, hours available, office location</w:t>
      </w:r>
    </w:p>
    <w:p w14:paraId="1AFB7F6B" w14:textId="77777777" w:rsidR="00955689" w:rsidRPr="00E57996" w:rsidRDefault="00955689" w:rsidP="00CA443D">
      <w:pPr>
        <w:pStyle w:val="Heading1"/>
        <w:rPr>
          <w:rFonts w:ascii="Gentona Book" w:hAnsi="Gentona Book"/>
          <w:color w:val="FF4B00"/>
        </w:rPr>
      </w:pPr>
      <w:r w:rsidRPr="00E57996">
        <w:rPr>
          <w:rFonts w:ascii="Gentona Book" w:hAnsi="Gentona Book"/>
          <w:color w:val="FF4B00"/>
        </w:rPr>
        <w:t>Teaching Assistants:</w:t>
      </w:r>
    </w:p>
    <w:p w14:paraId="3D53EE1C" w14:textId="77777777" w:rsidR="00955689" w:rsidRPr="00E57996" w:rsidRDefault="00955689">
      <w:pPr>
        <w:rPr>
          <w:rFonts w:ascii="Gentona Book" w:hAnsi="Gentona Book"/>
          <w:color w:val="2A305F"/>
        </w:rPr>
      </w:pPr>
      <w:r w:rsidRPr="00E57996">
        <w:rPr>
          <w:rFonts w:ascii="Gentona Book" w:hAnsi="Gentona Book"/>
          <w:color w:val="2A305F"/>
        </w:rPr>
        <w:t>Please contact through the Canvas website</w:t>
      </w:r>
    </w:p>
    <w:p w14:paraId="57E27187" w14:textId="77777777" w:rsidR="004547C4" w:rsidRPr="00E57996" w:rsidRDefault="004547C4" w:rsidP="004547C4">
      <w:pPr>
        <w:pStyle w:val="ListParagraph"/>
        <w:numPr>
          <w:ilvl w:val="0"/>
          <w:numId w:val="14"/>
        </w:numPr>
        <w:rPr>
          <w:rFonts w:ascii="Gentona Book" w:hAnsi="Gentona Book"/>
          <w:color w:val="2A305F"/>
          <w:u w:val="single"/>
        </w:rPr>
      </w:pPr>
      <w:r w:rsidRPr="00E57996">
        <w:rPr>
          <w:rFonts w:ascii="Gentona Book" w:hAnsi="Gentona Book"/>
          <w:color w:val="2A305F"/>
        </w:rPr>
        <w:t>Name of TA</w:t>
      </w:r>
      <w:r w:rsidRPr="00E57996">
        <w:rPr>
          <w:rFonts w:ascii="Gentona Book" w:hAnsi="Gentona Book"/>
          <w:color w:val="2A305F"/>
          <w:u w:val="single"/>
        </w:rPr>
        <w:t>,</w:t>
      </w:r>
      <w:r w:rsidRPr="00E57996">
        <w:rPr>
          <w:rFonts w:ascii="Gentona Book" w:hAnsi="Gentona Book"/>
          <w:color w:val="2A305F"/>
        </w:rPr>
        <w:t xml:space="preserve"> email address, office location, office hours</w:t>
      </w:r>
    </w:p>
    <w:p w14:paraId="252A1B37" w14:textId="77777777" w:rsidR="004547C4" w:rsidRPr="00E57996" w:rsidRDefault="004547C4" w:rsidP="004547C4">
      <w:pPr>
        <w:pStyle w:val="ListParagraph"/>
        <w:numPr>
          <w:ilvl w:val="0"/>
          <w:numId w:val="14"/>
        </w:numPr>
        <w:rPr>
          <w:rFonts w:ascii="Gentona Book" w:hAnsi="Gentona Book"/>
          <w:color w:val="2A305F"/>
          <w:u w:val="single"/>
        </w:rPr>
      </w:pPr>
      <w:r w:rsidRPr="00E57996">
        <w:rPr>
          <w:rFonts w:ascii="Gentona Book" w:hAnsi="Gentona Book"/>
          <w:color w:val="2A305F"/>
        </w:rPr>
        <w:t>Name of TA</w:t>
      </w:r>
      <w:r w:rsidRPr="00E57996">
        <w:rPr>
          <w:rFonts w:ascii="Gentona Book" w:hAnsi="Gentona Book"/>
          <w:color w:val="2A305F"/>
          <w:u w:val="single"/>
        </w:rPr>
        <w:t>,</w:t>
      </w:r>
      <w:r w:rsidRPr="00E57996">
        <w:rPr>
          <w:rFonts w:ascii="Gentona Book" w:hAnsi="Gentona Book"/>
          <w:color w:val="2A305F"/>
        </w:rPr>
        <w:t xml:space="preserve"> email address, office location, office hours</w:t>
      </w:r>
    </w:p>
    <w:p w14:paraId="7A10310C" w14:textId="77777777" w:rsidR="004547C4" w:rsidRPr="00E57996" w:rsidRDefault="004547C4" w:rsidP="00CA443D">
      <w:pPr>
        <w:pStyle w:val="Heading1"/>
        <w:rPr>
          <w:rFonts w:ascii="Gentona Book" w:hAnsi="Gentona Book"/>
          <w:color w:val="FF4B00"/>
        </w:rPr>
      </w:pPr>
      <w:r w:rsidRPr="00E57996">
        <w:rPr>
          <w:rFonts w:ascii="Gentona Book" w:hAnsi="Gentona Book"/>
          <w:color w:val="FF4B00"/>
        </w:rPr>
        <w:t>Course Description</w:t>
      </w:r>
    </w:p>
    <w:p w14:paraId="7AB10670" w14:textId="0E22AE1F" w:rsidR="004547C4" w:rsidRPr="00E57996" w:rsidRDefault="004547C4" w:rsidP="00955689">
      <w:pPr>
        <w:rPr>
          <w:rFonts w:ascii="Gentona Book" w:hAnsi="Gentona Book"/>
          <w:color w:val="2A305F"/>
        </w:rPr>
      </w:pPr>
      <w:r w:rsidRPr="00E57996">
        <w:rPr>
          <w:rFonts w:ascii="Gentona Book" w:hAnsi="Gentona Book"/>
          <w:color w:val="2A305F"/>
        </w:rPr>
        <w:t>Catalog descriptions including credit hours – need to match exactly the UCC Form</w:t>
      </w:r>
      <w:r w:rsidR="001B26B3" w:rsidRPr="00E57996">
        <w:rPr>
          <w:rFonts w:ascii="Gentona Book" w:hAnsi="Gentona Book"/>
          <w:color w:val="2A305F"/>
        </w:rPr>
        <w:t>/catalog</w:t>
      </w:r>
    </w:p>
    <w:p w14:paraId="7450E86D" w14:textId="77777777" w:rsidR="007539EC" w:rsidRPr="00E57996" w:rsidRDefault="007539EC" w:rsidP="00CA443D">
      <w:pPr>
        <w:pStyle w:val="Heading1"/>
        <w:rPr>
          <w:rFonts w:ascii="Gentona Book" w:hAnsi="Gentona Book"/>
          <w:color w:val="2A305F"/>
        </w:rPr>
      </w:pPr>
      <w:r w:rsidRPr="00E57996">
        <w:rPr>
          <w:rFonts w:ascii="Gentona Book" w:hAnsi="Gentona Book"/>
          <w:color w:val="FF4B00"/>
        </w:rPr>
        <w:t>Course Pre-Requisites / Co-Requisites</w:t>
      </w:r>
    </w:p>
    <w:p w14:paraId="5EF1939C" w14:textId="38432F32" w:rsidR="007539EC" w:rsidRPr="00E57996" w:rsidRDefault="007539EC" w:rsidP="004547C4">
      <w:pPr>
        <w:rPr>
          <w:rFonts w:ascii="Gentona Book" w:hAnsi="Gentona Book"/>
          <w:color w:val="2A305F"/>
        </w:rPr>
      </w:pPr>
      <w:r w:rsidRPr="00E57996">
        <w:rPr>
          <w:rFonts w:ascii="Gentona Book" w:hAnsi="Gentona Book"/>
          <w:color w:val="2A305F"/>
        </w:rPr>
        <w:t>Be specific and indicate if equivalent courses or instructor permission is relevant</w:t>
      </w:r>
      <w:r w:rsidR="001B26B3" w:rsidRPr="00E57996">
        <w:rPr>
          <w:rFonts w:ascii="Gentona Book" w:hAnsi="Gentona Book"/>
          <w:color w:val="2A305F"/>
        </w:rPr>
        <w:t>.  This must match the catalog for approved courses</w:t>
      </w:r>
    </w:p>
    <w:p w14:paraId="6A976A92" w14:textId="77777777" w:rsidR="004547C4" w:rsidRPr="00E57996" w:rsidRDefault="004547C4" w:rsidP="00CA443D">
      <w:pPr>
        <w:pStyle w:val="Heading1"/>
        <w:rPr>
          <w:rFonts w:ascii="Gentona Book" w:hAnsi="Gentona Book"/>
          <w:color w:val="FF4B00"/>
        </w:rPr>
      </w:pPr>
      <w:r w:rsidRPr="00E57996">
        <w:rPr>
          <w:rFonts w:ascii="Gentona Book" w:hAnsi="Gentona Book"/>
          <w:color w:val="FF4B00"/>
        </w:rPr>
        <w:t>Course Objectives</w:t>
      </w:r>
    </w:p>
    <w:p w14:paraId="301343D3" w14:textId="637EA24B" w:rsidR="001C18FE" w:rsidRPr="00E57996" w:rsidRDefault="001C18FE" w:rsidP="004547C4">
      <w:pPr>
        <w:rPr>
          <w:rFonts w:ascii="Gentona Book" w:hAnsi="Gentona Book"/>
          <w:color w:val="2A305F"/>
        </w:rPr>
      </w:pPr>
      <w:r w:rsidRPr="00E57996">
        <w:rPr>
          <w:rFonts w:ascii="Gentona Book" w:hAnsi="Gentona Book"/>
          <w:color w:val="2A305F"/>
        </w:rPr>
        <w:t>Clearly state the learning objectives of the course, and how those objectives will be accomplished (give a list of specific actions or course elements).</w:t>
      </w:r>
    </w:p>
    <w:p w14:paraId="6E1DB7A9" w14:textId="77777777" w:rsidR="001C18FE" w:rsidRPr="00E57996" w:rsidRDefault="001C18FE" w:rsidP="00CA443D">
      <w:pPr>
        <w:pStyle w:val="Heading1"/>
        <w:rPr>
          <w:rFonts w:ascii="Gentona Book" w:hAnsi="Gentona Book"/>
          <w:color w:val="FF4B00"/>
        </w:rPr>
      </w:pPr>
      <w:r w:rsidRPr="00E57996">
        <w:rPr>
          <w:rFonts w:ascii="Gentona Book" w:hAnsi="Gentona Book"/>
          <w:color w:val="FF4B00"/>
        </w:rPr>
        <w:t>Materials and Supply Fees</w:t>
      </w:r>
    </w:p>
    <w:p w14:paraId="051BCF93" w14:textId="77777777" w:rsidR="001C18FE" w:rsidRPr="00E57996" w:rsidRDefault="001C18FE" w:rsidP="004547C4">
      <w:pPr>
        <w:rPr>
          <w:rFonts w:ascii="Gentona Book" w:hAnsi="Gentona Book"/>
          <w:color w:val="2A305F"/>
        </w:rPr>
      </w:pPr>
      <w:r w:rsidRPr="00E57996">
        <w:rPr>
          <w:rFonts w:ascii="Gentona Book" w:hAnsi="Gentona Book"/>
          <w:color w:val="2A305F"/>
        </w:rPr>
        <w:t>List if applicable</w:t>
      </w:r>
    </w:p>
    <w:p w14:paraId="7633DCF0" w14:textId="77777777" w:rsidR="001C18FE" w:rsidRPr="00E57996" w:rsidRDefault="001C18FE" w:rsidP="00CA443D">
      <w:pPr>
        <w:pStyle w:val="Heading1"/>
        <w:rPr>
          <w:rFonts w:ascii="Gentona Book" w:hAnsi="Gentona Book"/>
          <w:color w:val="FF4B00"/>
        </w:rPr>
      </w:pPr>
      <w:r w:rsidRPr="00E57996">
        <w:rPr>
          <w:rFonts w:ascii="Gentona Book" w:hAnsi="Gentona Book"/>
          <w:color w:val="FF4B00"/>
        </w:rPr>
        <w:t xml:space="preserve">Required Textbooks and Software </w:t>
      </w:r>
    </w:p>
    <w:p w14:paraId="3EAFE08B" w14:textId="77777777" w:rsidR="001C18FE" w:rsidRPr="00E57996" w:rsidRDefault="001C18FE" w:rsidP="001C18FE">
      <w:pPr>
        <w:pStyle w:val="ListParagraph"/>
        <w:numPr>
          <w:ilvl w:val="0"/>
          <w:numId w:val="16"/>
        </w:numPr>
        <w:rPr>
          <w:rFonts w:ascii="Gentona Book" w:hAnsi="Gentona Book"/>
          <w:color w:val="2A305F"/>
        </w:rPr>
      </w:pPr>
      <w:r w:rsidRPr="00E57996">
        <w:rPr>
          <w:rFonts w:ascii="Gentona Book" w:hAnsi="Gentona Book"/>
          <w:color w:val="2A305F"/>
        </w:rPr>
        <w:t>Title</w:t>
      </w:r>
    </w:p>
    <w:p w14:paraId="7C4609FC" w14:textId="77777777" w:rsidR="001C18FE" w:rsidRPr="00E57996" w:rsidRDefault="001C18FE" w:rsidP="001C18FE">
      <w:pPr>
        <w:pStyle w:val="ListParagraph"/>
        <w:numPr>
          <w:ilvl w:val="0"/>
          <w:numId w:val="16"/>
        </w:numPr>
        <w:rPr>
          <w:rFonts w:ascii="Gentona Book" w:hAnsi="Gentona Book"/>
          <w:color w:val="2A305F"/>
        </w:rPr>
      </w:pPr>
      <w:r w:rsidRPr="00E57996">
        <w:rPr>
          <w:rFonts w:ascii="Gentona Book" w:hAnsi="Gentona Book"/>
          <w:color w:val="2A305F"/>
        </w:rPr>
        <w:t>Author</w:t>
      </w:r>
    </w:p>
    <w:p w14:paraId="25FA126B" w14:textId="77777777" w:rsidR="001C18FE" w:rsidRPr="00E57996" w:rsidRDefault="001C18FE" w:rsidP="001C18FE">
      <w:pPr>
        <w:pStyle w:val="ListParagraph"/>
        <w:numPr>
          <w:ilvl w:val="0"/>
          <w:numId w:val="16"/>
        </w:numPr>
        <w:rPr>
          <w:rFonts w:ascii="Gentona Book" w:hAnsi="Gentona Book"/>
          <w:color w:val="2A305F"/>
        </w:rPr>
      </w:pPr>
      <w:r w:rsidRPr="00E57996">
        <w:rPr>
          <w:rFonts w:ascii="Gentona Book" w:hAnsi="Gentona Book"/>
          <w:color w:val="2A305F"/>
        </w:rPr>
        <w:t>Publication date and edition</w:t>
      </w:r>
    </w:p>
    <w:p w14:paraId="05A14EBE" w14:textId="77777777" w:rsidR="001C18FE" w:rsidRPr="00E57996" w:rsidRDefault="001C18FE" w:rsidP="001C18FE">
      <w:pPr>
        <w:pStyle w:val="ListParagraph"/>
        <w:numPr>
          <w:ilvl w:val="0"/>
          <w:numId w:val="16"/>
        </w:numPr>
        <w:rPr>
          <w:rFonts w:ascii="Gentona Book" w:hAnsi="Gentona Book"/>
          <w:color w:val="2A305F"/>
        </w:rPr>
      </w:pPr>
      <w:r w:rsidRPr="00E57996">
        <w:rPr>
          <w:rFonts w:ascii="Gentona Book" w:hAnsi="Gentona Book"/>
          <w:color w:val="2A305F"/>
        </w:rPr>
        <w:t>ISBN number</w:t>
      </w:r>
    </w:p>
    <w:p w14:paraId="18568786" w14:textId="77777777" w:rsidR="001C18FE" w:rsidRPr="00E57996" w:rsidRDefault="001C18FE" w:rsidP="001C18FE">
      <w:pPr>
        <w:rPr>
          <w:rFonts w:ascii="Gentona Book" w:hAnsi="Gentona Book"/>
          <w:color w:val="2A305F"/>
        </w:rPr>
      </w:pPr>
      <w:r w:rsidRPr="00E57996">
        <w:rPr>
          <w:rFonts w:ascii="Gentona Book" w:hAnsi="Gentona Book"/>
          <w:color w:val="2A305F"/>
        </w:rPr>
        <w:t>(</w:t>
      </w:r>
      <w:proofErr w:type="gramStart"/>
      <w:r w:rsidRPr="00E57996">
        <w:rPr>
          <w:rFonts w:ascii="Gentona Book" w:hAnsi="Gentona Book"/>
          <w:color w:val="2A305F"/>
        </w:rPr>
        <w:t>if</w:t>
      </w:r>
      <w:proofErr w:type="gramEnd"/>
      <w:r w:rsidRPr="00E57996">
        <w:rPr>
          <w:rFonts w:ascii="Gentona Book" w:hAnsi="Gentona Book"/>
          <w:color w:val="2A305F"/>
        </w:rPr>
        <w:t xml:space="preserve"> course notes derived from various published sources are used, provide information above for each source)</w:t>
      </w:r>
    </w:p>
    <w:p w14:paraId="4A99D182" w14:textId="0C24F895" w:rsidR="001C18FE" w:rsidRPr="00E57996" w:rsidRDefault="001C18FE" w:rsidP="001C18FE">
      <w:pPr>
        <w:rPr>
          <w:rFonts w:ascii="Gentona Book" w:hAnsi="Gentona Book"/>
          <w:color w:val="2A305F"/>
        </w:rPr>
      </w:pPr>
      <w:r w:rsidRPr="00E57996">
        <w:rPr>
          <w:rFonts w:ascii="Gentona Book" w:hAnsi="Gentona Book"/>
          <w:color w:val="2A305F"/>
        </w:rPr>
        <w:t>(</w:t>
      </w:r>
      <w:proofErr w:type="gramStart"/>
      <w:r w:rsidRPr="00E57996">
        <w:rPr>
          <w:rFonts w:ascii="Gentona Book" w:hAnsi="Gentona Book"/>
          <w:color w:val="2A305F"/>
        </w:rPr>
        <w:t>if</w:t>
      </w:r>
      <w:proofErr w:type="gramEnd"/>
      <w:r w:rsidRPr="00E57996">
        <w:rPr>
          <w:rFonts w:ascii="Gentona Book" w:hAnsi="Gentona Book"/>
          <w:color w:val="2A305F"/>
        </w:rPr>
        <w:t xml:space="preserve"> course notes are developed by the instructor, so state)</w:t>
      </w:r>
    </w:p>
    <w:p w14:paraId="0A073A0D" w14:textId="77777777" w:rsidR="001C18FE" w:rsidRPr="00E57996" w:rsidRDefault="001C18FE" w:rsidP="00CA443D">
      <w:pPr>
        <w:pStyle w:val="Heading1"/>
        <w:rPr>
          <w:rFonts w:ascii="Gentona Book" w:hAnsi="Gentona Book"/>
          <w:color w:val="FF4B00"/>
        </w:rPr>
      </w:pPr>
      <w:r w:rsidRPr="00E57996">
        <w:rPr>
          <w:rFonts w:ascii="Gentona Book" w:hAnsi="Gentona Book"/>
          <w:color w:val="FF4B00"/>
        </w:rPr>
        <w:t>Recommended Materials</w:t>
      </w:r>
    </w:p>
    <w:p w14:paraId="524AC5AF" w14:textId="77777777" w:rsidR="001C18FE" w:rsidRPr="00E57996" w:rsidRDefault="001C18FE" w:rsidP="001C18FE">
      <w:pPr>
        <w:pStyle w:val="ListParagraph"/>
        <w:numPr>
          <w:ilvl w:val="0"/>
          <w:numId w:val="16"/>
        </w:numPr>
        <w:rPr>
          <w:rFonts w:ascii="Gentona Book" w:hAnsi="Gentona Book"/>
          <w:color w:val="2A305F"/>
        </w:rPr>
      </w:pPr>
      <w:r w:rsidRPr="00E57996">
        <w:rPr>
          <w:rFonts w:ascii="Gentona Book" w:hAnsi="Gentona Book"/>
          <w:color w:val="2A305F"/>
        </w:rPr>
        <w:t>Title</w:t>
      </w:r>
    </w:p>
    <w:p w14:paraId="198EB6EC" w14:textId="77777777" w:rsidR="001C18FE" w:rsidRPr="00E57996" w:rsidRDefault="001C18FE" w:rsidP="001C18FE">
      <w:pPr>
        <w:pStyle w:val="ListParagraph"/>
        <w:numPr>
          <w:ilvl w:val="0"/>
          <w:numId w:val="16"/>
        </w:numPr>
        <w:rPr>
          <w:rFonts w:ascii="Gentona Book" w:hAnsi="Gentona Book"/>
          <w:color w:val="2A305F"/>
        </w:rPr>
      </w:pPr>
      <w:r w:rsidRPr="00E57996">
        <w:rPr>
          <w:rFonts w:ascii="Gentona Book" w:hAnsi="Gentona Book"/>
          <w:color w:val="2A305F"/>
        </w:rPr>
        <w:t>Author</w:t>
      </w:r>
    </w:p>
    <w:p w14:paraId="130C483D" w14:textId="77777777" w:rsidR="001C18FE" w:rsidRPr="00E57996" w:rsidRDefault="001C18FE" w:rsidP="001C18FE">
      <w:pPr>
        <w:pStyle w:val="ListParagraph"/>
        <w:numPr>
          <w:ilvl w:val="0"/>
          <w:numId w:val="16"/>
        </w:numPr>
        <w:rPr>
          <w:rFonts w:ascii="Gentona Book" w:hAnsi="Gentona Book"/>
          <w:color w:val="2A305F"/>
        </w:rPr>
      </w:pPr>
      <w:r w:rsidRPr="00E57996">
        <w:rPr>
          <w:rFonts w:ascii="Gentona Book" w:hAnsi="Gentona Book"/>
          <w:color w:val="2A305F"/>
        </w:rPr>
        <w:t>Publication date and edition</w:t>
      </w:r>
    </w:p>
    <w:p w14:paraId="795EFB60" w14:textId="64B5944A" w:rsidR="004547C4" w:rsidRPr="00E57996" w:rsidRDefault="001C18FE" w:rsidP="00955689">
      <w:pPr>
        <w:pStyle w:val="ListParagraph"/>
        <w:numPr>
          <w:ilvl w:val="0"/>
          <w:numId w:val="16"/>
        </w:numPr>
        <w:rPr>
          <w:rFonts w:ascii="Gentona Book" w:hAnsi="Gentona Book"/>
          <w:color w:val="2A305F"/>
        </w:rPr>
      </w:pPr>
      <w:r w:rsidRPr="00E57996">
        <w:rPr>
          <w:rFonts w:ascii="Gentona Book" w:hAnsi="Gentona Book"/>
          <w:color w:val="2A305F"/>
        </w:rPr>
        <w:t>ISBN number</w:t>
      </w:r>
      <w:r w:rsidR="00E57996">
        <w:rPr>
          <w:rFonts w:ascii="Gentona Book" w:hAnsi="Gentona Book"/>
          <w:color w:val="2A305F"/>
        </w:rPr>
        <w:br/>
      </w:r>
      <w:r w:rsidR="00E57996">
        <w:rPr>
          <w:rFonts w:ascii="Gentona Book" w:hAnsi="Gentona Book"/>
          <w:color w:val="2A305F"/>
        </w:rPr>
        <w:br/>
      </w:r>
      <w:r w:rsidR="00E57996">
        <w:rPr>
          <w:rFonts w:ascii="Gentona Book" w:hAnsi="Gentona Book"/>
          <w:color w:val="2A305F"/>
        </w:rPr>
        <w:br/>
      </w:r>
    </w:p>
    <w:p w14:paraId="4BDE912E" w14:textId="7BAF74FF" w:rsidR="001C18FE" w:rsidRPr="00E57996" w:rsidRDefault="00E57996" w:rsidP="00CA443D">
      <w:pPr>
        <w:pStyle w:val="Heading1"/>
        <w:rPr>
          <w:rFonts w:ascii="Gentona Book" w:hAnsi="Gentona Book"/>
          <w:color w:val="FF4B00"/>
        </w:rPr>
      </w:pPr>
      <w:r>
        <w:rPr>
          <w:rFonts w:ascii="Gentona Book" w:hAnsi="Gentona Book"/>
          <w:color w:val="FF4B00"/>
        </w:rPr>
        <w:br/>
      </w:r>
      <w:r w:rsidR="001C18FE" w:rsidRPr="00E57996">
        <w:rPr>
          <w:rFonts w:ascii="Gentona Book" w:hAnsi="Gentona Book"/>
          <w:color w:val="FF4B00"/>
        </w:rPr>
        <w:t>Course Schedule</w:t>
      </w:r>
    </w:p>
    <w:p w14:paraId="34745C91" w14:textId="77777777" w:rsidR="001C18FE" w:rsidRPr="00E57996" w:rsidRDefault="00820834" w:rsidP="00955689">
      <w:pPr>
        <w:rPr>
          <w:rFonts w:ascii="Gentona Book" w:hAnsi="Gentona Book"/>
          <w:color w:val="2A305F"/>
        </w:rPr>
      </w:pPr>
      <w:r w:rsidRPr="00E57996">
        <w:rPr>
          <w:rFonts w:ascii="Gentona Book" w:hAnsi="Gentona Book"/>
          <w:color w:val="2A305F"/>
        </w:rPr>
        <w:t>Week 1:</w:t>
      </w:r>
      <w:r w:rsidRPr="00E57996">
        <w:rPr>
          <w:rFonts w:ascii="Gentona Book" w:hAnsi="Gentona Book"/>
          <w:color w:val="2A305F"/>
        </w:rPr>
        <w:tab/>
        <w:t>Topic / Lecturer / Corresponding Book Chapters / Quizzes / Exams</w:t>
      </w:r>
    </w:p>
    <w:p w14:paraId="6F0FEBC2" w14:textId="77777777" w:rsidR="00820834" w:rsidRPr="00E57996" w:rsidRDefault="00820834" w:rsidP="00820834">
      <w:pPr>
        <w:rPr>
          <w:rFonts w:ascii="Gentona Book" w:hAnsi="Gentona Book"/>
          <w:color w:val="2A305F"/>
        </w:rPr>
      </w:pPr>
      <w:r w:rsidRPr="00E57996">
        <w:rPr>
          <w:rFonts w:ascii="Gentona Book" w:hAnsi="Gentona Book"/>
          <w:color w:val="2A305F"/>
        </w:rPr>
        <w:lastRenderedPageBreak/>
        <w:t>Week 2:</w:t>
      </w:r>
      <w:r w:rsidRPr="00E57996">
        <w:rPr>
          <w:rFonts w:ascii="Gentona Book" w:hAnsi="Gentona Book"/>
          <w:color w:val="2A305F"/>
        </w:rPr>
        <w:tab/>
        <w:t>Topic / Lecturer / Corresponding Book Chapters / Quizzes / Exams</w:t>
      </w:r>
    </w:p>
    <w:p w14:paraId="50D45D73" w14:textId="77777777" w:rsidR="00820834" w:rsidRPr="00E57996" w:rsidRDefault="00820834" w:rsidP="00820834">
      <w:pPr>
        <w:rPr>
          <w:rFonts w:ascii="Gentona Book" w:hAnsi="Gentona Book"/>
          <w:color w:val="2A305F"/>
        </w:rPr>
      </w:pPr>
      <w:r w:rsidRPr="00E57996">
        <w:rPr>
          <w:rFonts w:ascii="Gentona Book" w:hAnsi="Gentona Book"/>
          <w:color w:val="2A305F"/>
        </w:rPr>
        <w:t>Week 3:</w:t>
      </w:r>
      <w:r w:rsidRPr="00E57996">
        <w:rPr>
          <w:rFonts w:ascii="Gentona Book" w:hAnsi="Gentona Book"/>
          <w:color w:val="2A305F"/>
        </w:rPr>
        <w:tab/>
        <w:t>Topic / Lecturer / Corresponding Book Chapters / Quizzes / Exams</w:t>
      </w:r>
    </w:p>
    <w:p w14:paraId="7E11D4DF" w14:textId="77777777" w:rsidR="00820834" w:rsidRPr="00E57996" w:rsidRDefault="00820834" w:rsidP="00820834">
      <w:pPr>
        <w:rPr>
          <w:rFonts w:ascii="Gentona Book" w:hAnsi="Gentona Book"/>
          <w:color w:val="2A305F"/>
        </w:rPr>
      </w:pPr>
      <w:r w:rsidRPr="00E57996">
        <w:rPr>
          <w:rFonts w:ascii="Gentona Book" w:hAnsi="Gentona Book"/>
          <w:color w:val="2A305F"/>
        </w:rPr>
        <w:t>…</w:t>
      </w:r>
    </w:p>
    <w:p w14:paraId="0D2075E3" w14:textId="77777777" w:rsidR="00820834" w:rsidRPr="00E57996" w:rsidRDefault="00820834" w:rsidP="00820834">
      <w:pPr>
        <w:rPr>
          <w:rFonts w:ascii="Gentona Book" w:hAnsi="Gentona Book"/>
          <w:color w:val="2A305F"/>
        </w:rPr>
      </w:pPr>
      <w:r w:rsidRPr="00E57996">
        <w:rPr>
          <w:rFonts w:ascii="Gentona Book" w:hAnsi="Gentona Book"/>
          <w:color w:val="2A305F"/>
        </w:rPr>
        <w:t>Week 16:</w:t>
      </w:r>
      <w:r w:rsidRPr="00E57996">
        <w:rPr>
          <w:rFonts w:ascii="Gentona Book" w:hAnsi="Gentona Book"/>
          <w:color w:val="2A305F"/>
        </w:rPr>
        <w:tab/>
        <w:t>Topic / Lecturer / Corresponding Book Chapters / Quizzes / Exams</w:t>
      </w:r>
    </w:p>
    <w:p w14:paraId="31573725" w14:textId="77777777" w:rsidR="00820834" w:rsidRPr="00E57996" w:rsidRDefault="00820834">
      <w:pPr>
        <w:rPr>
          <w:rFonts w:ascii="Gentona Book" w:hAnsi="Gentona Book"/>
          <w:color w:val="2A305F"/>
        </w:rPr>
      </w:pPr>
    </w:p>
    <w:p w14:paraId="79EB4A53" w14:textId="77777777" w:rsidR="00820834" w:rsidRPr="00E57996" w:rsidRDefault="00DD0E35" w:rsidP="00CA443D">
      <w:pPr>
        <w:pStyle w:val="Heading1"/>
        <w:rPr>
          <w:rFonts w:ascii="Gentona Book" w:hAnsi="Gentona Book"/>
          <w:color w:val="FF4B00"/>
        </w:rPr>
      </w:pPr>
      <w:r w:rsidRPr="00E57996">
        <w:rPr>
          <w:rFonts w:ascii="Gentona Book" w:hAnsi="Gentona Book"/>
          <w:color w:val="FF4B00"/>
        </w:rPr>
        <w:t xml:space="preserve">Attendance Policy, Class </w:t>
      </w:r>
      <w:r w:rsidR="00820834" w:rsidRPr="00E57996">
        <w:rPr>
          <w:rFonts w:ascii="Gentona Book" w:hAnsi="Gentona Book"/>
          <w:color w:val="FF4B00"/>
        </w:rPr>
        <w:t>Expectations</w:t>
      </w:r>
      <w:r w:rsidRPr="00E57996">
        <w:rPr>
          <w:rFonts w:ascii="Gentona Book" w:hAnsi="Gentona Book"/>
          <w:color w:val="FF4B00"/>
        </w:rPr>
        <w:t>, and Make-Up Policy</w:t>
      </w:r>
    </w:p>
    <w:p w14:paraId="5AB578E8" w14:textId="602BB4E1" w:rsidR="001B26B3" w:rsidRPr="00E57996" w:rsidRDefault="006E7FC7" w:rsidP="00AB269E">
      <w:pPr>
        <w:rPr>
          <w:rFonts w:ascii="Gentona Book" w:hAnsi="Gentona Book"/>
          <w:color w:val="2A305F"/>
        </w:rPr>
      </w:pPr>
      <w:r w:rsidRPr="00E57996">
        <w:rPr>
          <w:rFonts w:ascii="Gentona Book" w:hAnsi="Gentona Book"/>
          <w:color w:val="2A305F"/>
        </w:rPr>
        <w:t xml:space="preserve">State whether attendance is required and if so, how will it be monitored?   What are the penalties for absence, tardiness, cell phone policy, laptop policy, </w:t>
      </w:r>
      <w:r w:rsidRPr="00E57996">
        <w:rPr>
          <w:rFonts w:ascii="Gentona Book" w:hAnsi="Gentona Book"/>
          <w:noProof/>
          <w:color w:val="2A305F"/>
        </w:rPr>
        <w:t>etc.</w:t>
      </w:r>
      <w:r w:rsidR="00DD0E35" w:rsidRPr="00E57996">
        <w:rPr>
          <w:rFonts w:ascii="Gentona Book" w:hAnsi="Gentona Book"/>
          <w:color w:val="2A305F"/>
        </w:rPr>
        <w:t xml:space="preserve">   What are the arrangements for missed homework, missed quizzes, and missed exams?</w:t>
      </w:r>
      <w:r w:rsidR="001B26B3" w:rsidRPr="00E57996">
        <w:rPr>
          <w:rFonts w:ascii="Gentona Book" w:hAnsi="Gentona Book"/>
          <w:color w:val="2A305F"/>
        </w:rPr>
        <w:t xml:space="preserve">  This statement is required: Excused absences </w:t>
      </w:r>
      <w:r w:rsidR="009C7562" w:rsidRPr="00E57996">
        <w:rPr>
          <w:rFonts w:ascii="Gentona Book" w:hAnsi="Gentona Book"/>
          <w:color w:val="2A305F"/>
        </w:rPr>
        <w:t>must be</w:t>
      </w:r>
      <w:r w:rsidR="001B26B3" w:rsidRPr="00E57996">
        <w:rPr>
          <w:rFonts w:ascii="Gentona Book" w:hAnsi="Gentona Book"/>
          <w:color w:val="2A305F"/>
        </w:rPr>
        <w:t xml:space="preserve"> consistent with </w:t>
      </w:r>
      <w:r w:rsidR="00E12742" w:rsidRPr="00E57996">
        <w:rPr>
          <w:rFonts w:ascii="Gentona Book" w:hAnsi="Gentona Book"/>
          <w:color w:val="2A305F"/>
        </w:rPr>
        <w:t xml:space="preserve">university policies in the </w:t>
      </w:r>
      <w:hyperlink r:id="rId8" w:anchor="attendance" w:history="1">
        <w:r w:rsidR="00E12742" w:rsidRPr="00E57996">
          <w:rPr>
            <w:rStyle w:val="Hyperlink"/>
            <w:rFonts w:ascii="Gentona Book" w:hAnsi="Gentona Book"/>
            <w:color w:val="2A305F"/>
          </w:rPr>
          <w:t>G</w:t>
        </w:r>
        <w:r w:rsidR="001B26B3" w:rsidRPr="00E57996">
          <w:rPr>
            <w:rStyle w:val="Hyperlink"/>
            <w:rFonts w:ascii="Gentona Book" w:hAnsi="Gentona Book"/>
            <w:color w:val="2A305F"/>
          </w:rPr>
          <w:t xml:space="preserve">raduate </w:t>
        </w:r>
        <w:r w:rsidR="00E12742" w:rsidRPr="00E57996">
          <w:rPr>
            <w:rStyle w:val="Hyperlink"/>
            <w:rFonts w:ascii="Gentona Book" w:hAnsi="Gentona Book"/>
            <w:color w:val="2A305F"/>
          </w:rPr>
          <w:t>C</w:t>
        </w:r>
        <w:r w:rsidR="001B26B3" w:rsidRPr="00E57996">
          <w:rPr>
            <w:rStyle w:val="Hyperlink"/>
            <w:rFonts w:ascii="Gentona Book" w:hAnsi="Gentona Book"/>
            <w:color w:val="2A305F"/>
          </w:rPr>
          <w:t>atalog</w:t>
        </w:r>
      </w:hyperlink>
      <w:r w:rsidR="007A1E6C" w:rsidRPr="00E57996">
        <w:rPr>
          <w:rFonts w:ascii="Gentona Book" w:hAnsi="Gentona Book"/>
          <w:color w:val="2A305F"/>
        </w:rPr>
        <w:t xml:space="preserve"> </w:t>
      </w:r>
      <w:r w:rsidR="001B26B3" w:rsidRPr="00E57996">
        <w:rPr>
          <w:rFonts w:ascii="Gentona Book" w:hAnsi="Gentona Book"/>
          <w:color w:val="2A305F"/>
        </w:rPr>
        <w:t xml:space="preserve">and </w:t>
      </w:r>
      <w:r w:rsidR="00AB269E" w:rsidRPr="00E57996">
        <w:rPr>
          <w:rFonts w:ascii="Gentona Book" w:hAnsi="Gentona Book"/>
          <w:color w:val="2A305F"/>
        </w:rPr>
        <w:t xml:space="preserve">require appropriate documentation.  Additional information can be found </w:t>
      </w:r>
      <w:r w:rsidR="002C3DDF" w:rsidRPr="00E57996">
        <w:rPr>
          <w:rFonts w:ascii="Gentona Book" w:hAnsi="Gentona Book"/>
          <w:color w:val="2A305F"/>
        </w:rPr>
        <w:t xml:space="preserve">in </w:t>
      </w:r>
      <w:hyperlink r:id="rId9" w:history="1">
        <w:r w:rsidR="002C3DDF" w:rsidRPr="00E57996">
          <w:rPr>
            <w:rStyle w:val="Hyperlink"/>
            <w:rFonts w:ascii="Gentona Book" w:hAnsi="Gentona Book"/>
            <w:color w:val="2A305F"/>
          </w:rPr>
          <w:t>Attendance Policies</w:t>
        </w:r>
      </w:hyperlink>
      <w:r w:rsidR="002C3DDF" w:rsidRPr="00E57996">
        <w:rPr>
          <w:rFonts w:ascii="Gentona Book" w:hAnsi="Gentona Book"/>
          <w:color w:val="2A305F"/>
        </w:rPr>
        <w:t>.</w:t>
      </w:r>
      <w:r w:rsidR="00AB269E" w:rsidRPr="00E57996">
        <w:rPr>
          <w:rFonts w:ascii="Gentona Book" w:hAnsi="Gentona Book"/>
          <w:color w:val="2A305F"/>
        </w:rPr>
        <w:t xml:space="preserve"> </w:t>
      </w:r>
    </w:p>
    <w:p w14:paraId="10017178" w14:textId="77777777" w:rsidR="006E7FC7" w:rsidRPr="00E57996" w:rsidRDefault="006E7FC7" w:rsidP="00CA443D">
      <w:pPr>
        <w:pStyle w:val="Heading1"/>
        <w:rPr>
          <w:rFonts w:ascii="Gentona Book" w:hAnsi="Gentona Book"/>
          <w:color w:val="FF4B00"/>
        </w:rPr>
      </w:pPr>
      <w:r w:rsidRPr="00E57996">
        <w:rPr>
          <w:rFonts w:ascii="Gentona Book" w:hAnsi="Gentona Book"/>
          <w:color w:val="FF4B00"/>
        </w:rPr>
        <w:t>Evaluation of Grades</w:t>
      </w:r>
    </w:p>
    <w:tbl>
      <w:tblPr>
        <w:tblStyle w:val="TableGrid"/>
        <w:tblW w:w="0" w:type="auto"/>
        <w:tblLook w:val="04A0" w:firstRow="1" w:lastRow="0" w:firstColumn="1" w:lastColumn="0" w:noHBand="0" w:noVBand="1"/>
      </w:tblPr>
      <w:tblGrid>
        <w:gridCol w:w="2425"/>
        <w:gridCol w:w="1530"/>
        <w:gridCol w:w="2970"/>
      </w:tblGrid>
      <w:tr w:rsidR="00E57996" w:rsidRPr="00E57996" w14:paraId="086AA3D4" w14:textId="77777777" w:rsidTr="00E57996">
        <w:trPr>
          <w:trHeight w:val="548"/>
          <w:tblHeader/>
        </w:trPr>
        <w:tc>
          <w:tcPr>
            <w:tcW w:w="2425" w:type="dxa"/>
            <w:shd w:val="clear" w:color="auto" w:fill="0020A6"/>
          </w:tcPr>
          <w:p w14:paraId="226ACC42" w14:textId="77777777" w:rsidR="006E7FC7" w:rsidRPr="00E57996" w:rsidRDefault="006E7FC7" w:rsidP="00D12131">
            <w:pPr>
              <w:pStyle w:val="Heading1"/>
              <w:rPr>
                <w:rFonts w:ascii="Gentona Book" w:hAnsi="Gentona Book"/>
                <w:color w:val="FFFFFF" w:themeColor="background1"/>
              </w:rPr>
            </w:pPr>
            <w:r w:rsidRPr="00E57996">
              <w:rPr>
                <w:rFonts w:ascii="Gentona Book" w:hAnsi="Gentona Book"/>
                <w:color w:val="FFFFFF" w:themeColor="background1"/>
              </w:rPr>
              <w:t>Assignment</w:t>
            </w:r>
          </w:p>
        </w:tc>
        <w:tc>
          <w:tcPr>
            <w:tcW w:w="1530" w:type="dxa"/>
            <w:shd w:val="clear" w:color="auto" w:fill="0020A6"/>
          </w:tcPr>
          <w:p w14:paraId="762AB446" w14:textId="77777777" w:rsidR="006E7FC7" w:rsidRPr="00E57996" w:rsidRDefault="006E7FC7" w:rsidP="00D12131">
            <w:pPr>
              <w:pStyle w:val="Heading1"/>
              <w:rPr>
                <w:rFonts w:ascii="Gentona Book" w:hAnsi="Gentona Book"/>
                <w:color w:val="FFFFFF" w:themeColor="background1"/>
              </w:rPr>
            </w:pPr>
            <w:r w:rsidRPr="00E57996">
              <w:rPr>
                <w:rFonts w:ascii="Gentona Book" w:hAnsi="Gentona Book"/>
                <w:color w:val="FFFFFF" w:themeColor="background1"/>
              </w:rPr>
              <w:t>Total Points</w:t>
            </w:r>
          </w:p>
        </w:tc>
        <w:tc>
          <w:tcPr>
            <w:tcW w:w="2970" w:type="dxa"/>
            <w:shd w:val="clear" w:color="auto" w:fill="0020A6"/>
          </w:tcPr>
          <w:p w14:paraId="5F52D963" w14:textId="77777777" w:rsidR="006E7FC7" w:rsidRPr="00E57996" w:rsidRDefault="006E7FC7" w:rsidP="00D12131">
            <w:pPr>
              <w:pStyle w:val="Heading1"/>
              <w:rPr>
                <w:rFonts w:ascii="Gentona Book" w:hAnsi="Gentona Book"/>
                <w:color w:val="FFFFFF" w:themeColor="background1"/>
              </w:rPr>
            </w:pPr>
            <w:r w:rsidRPr="00E57996">
              <w:rPr>
                <w:rFonts w:ascii="Gentona Book" w:hAnsi="Gentona Book"/>
                <w:color w:val="FFFFFF" w:themeColor="background1"/>
              </w:rPr>
              <w:t>Percentage of Final Grade</w:t>
            </w:r>
          </w:p>
        </w:tc>
      </w:tr>
      <w:tr w:rsidR="00E57996" w:rsidRPr="00E57996" w14:paraId="6398C783" w14:textId="77777777" w:rsidTr="006E7FC7">
        <w:tc>
          <w:tcPr>
            <w:tcW w:w="2425" w:type="dxa"/>
          </w:tcPr>
          <w:p w14:paraId="7E1BAEF7" w14:textId="77777777" w:rsidR="006E7FC7" w:rsidRPr="00E57996" w:rsidRDefault="006E7FC7" w:rsidP="00820834">
            <w:pPr>
              <w:rPr>
                <w:rFonts w:ascii="Gentona Book" w:hAnsi="Gentona Book"/>
                <w:color w:val="2A305F"/>
              </w:rPr>
            </w:pPr>
            <w:r w:rsidRPr="00E57996">
              <w:rPr>
                <w:rFonts w:ascii="Gentona Book" w:hAnsi="Gentona Book"/>
                <w:color w:val="2A305F"/>
              </w:rPr>
              <w:t>Homework Sets (10)</w:t>
            </w:r>
          </w:p>
        </w:tc>
        <w:tc>
          <w:tcPr>
            <w:tcW w:w="1530" w:type="dxa"/>
          </w:tcPr>
          <w:p w14:paraId="0714275B"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100 each</w:t>
            </w:r>
          </w:p>
        </w:tc>
        <w:tc>
          <w:tcPr>
            <w:tcW w:w="2970" w:type="dxa"/>
          </w:tcPr>
          <w:p w14:paraId="2B3677A5"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15%</w:t>
            </w:r>
          </w:p>
        </w:tc>
      </w:tr>
      <w:tr w:rsidR="00E57996" w:rsidRPr="00E57996" w14:paraId="6555FD2F" w14:textId="77777777" w:rsidTr="006E7FC7">
        <w:tc>
          <w:tcPr>
            <w:tcW w:w="2425" w:type="dxa"/>
          </w:tcPr>
          <w:p w14:paraId="772ACCDF" w14:textId="77777777" w:rsidR="006E7FC7" w:rsidRPr="00E57996" w:rsidRDefault="006E7FC7" w:rsidP="00820834">
            <w:pPr>
              <w:rPr>
                <w:rFonts w:ascii="Gentona Book" w:hAnsi="Gentona Book"/>
                <w:color w:val="2A305F"/>
              </w:rPr>
            </w:pPr>
            <w:r w:rsidRPr="00E57996">
              <w:rPr>
                <w:rFonts w:ascii="Gentona Book" w:hAnsi="Gentona Book"/>
                <w:color w:val="2A305F"/>
              </w:rPr>
              <w:t>Quizzes (4)</w:t>
            </w:r>
          </w:p>
        </w:tc>
        <w:tc>
          <w:tcPr>
            <w:tcW w:w="1530" w:type="dxa"/>
          </w:tcPr>
          <w:p w14:paraId="40027083"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100 each</w:t>
            </w:r>
          </w:p>
        </w:tc>
        <w:tc>
          <w:tcPr>
            <w:tcW w:w="2970" w:type="dxa"/>
          </w:tcPr>
          <w:p w14:paraId="38A321D7"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15%</w:t>
            </w:r>
          </w:p>
        </w:tc>
      </w:tr>
      <w:tr w:rsidR="00E57996" w:rsidRPr="00E57996" w14:paraId="5FF27DD1" w14:textId="77777777" w:rsidTr="006E7FC7">
        <w:tc>
          <w:tcPr>
            <w:tcW w:w="2425" w:type="dxa"/>
          </w:tcPr>
          <w:p w14:paraId="2EDEEA3D" w14:textId="77777777" w:rsidR="006E7FC7" w:rsidRPr="00E57996" w:rsidRDefault="006E7FC7" w:rsidP="00820834">
            <w:pPr>
              <w:rPr>
                <w:rFonts w:ascii="Gentona Book" w:hAnsi="Gentona Book"/>
                <w:color w:val="2A305F"/>
              </w:rPr>
            </w:pPr>
            <w:r w:rsidRPr="00E57996">
              <w:rPr>
                <w:rFonts w:ascii="Gentona Book" w:hAnsi="Gentona Book"/>
                <w:color w:val="2A305F"/>
              </w:rPr>
              <w:t>Midterm Exam</w:t>
            </w:r>
          </w:p>
        </w:tc>
        <w:tc>
          <w:tcPr>
            <w:tcW w:w="1530" w:type="dxa"/>
          </w:tcPr>
          <w:p w14:paraId="38CCEACC"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100</w:t>
            </w:r>
          </w:p>
        </w:tc>
        <w:tc>
          <w:tcPr>
            <w:tcW w:w="2970" w:type="dxa"/>
          </w:tcPr>
          <w:p w14:paraId="28585646"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30%</w:t>
            </w:r>
          </w:p>
        </w:tc>
      </w:tr>
      <w:tr w:rsidR="00E57996" w:rsidRPr="00E57996" w14:paraId="37E79C89" w14:textId="77777777" w:rsidTr="006E7FC7">
        <w:tc>
          <w:tcPr>
            <w:tcW w:w="2425" w:type="dxa"/>
          </w:tcPr>
          <w:p w14:paraId="74D19237" w14:textId="77777777" w:rsidR="006E7FC7" w:rsidRPr="00E57996" w:rsidRDefault="006E7FC7" w:rsidP="00820834">
            <w:pPr>
              <w:rPr>
                <w:rFonts w:ascii="Gentona Book" w:hAnsi="Gentona Book"/>
                <w:color w:val="2A305F"/>
              </w:rPr>
            </w:pPr>
            <w:r w:rsidRPr="00E57996">
              <w:rPr>
                <w:rFonts w:ascii="Gentona Book" w:hAnsi="Gentona Book"/>
                <w:color w:val="2A305F"/>
              </w:rPr>
              <w:t>Final Exam</w:t>
            </w:r>
          </w:p>
        </w:tc>
        <w:tc>
          <w:tcPr>
            <w:tcW w:w="1530" w:type="dxa"/>
          </w:tcPr>
          <w:p w14:paraId="26E33946"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100</w:t>
            </w:r>
          </w:p>
        </w:tc>
        <w:tc>
          <w:tcPr>
            <w:tcW w:w="2970" w:type="dxa"/>
          </w:tcPr>
          <w:p w14:paraId="7618FE7B"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30%</w:t>
            </w:r>
          </w:p>
        </w:tc>
      </w:tr>
      <w:tr w:rsidR="00E57996" w:rsidRPr="00E57996" w14:paraId="708D8680" w14:textId="77777777" w:rsidTr="006E7FC7">
        <w:tc>
          <w:tcPr>
            <w:tcW w:w="2425" w:type="dxa"/>
          </w:tcPr>
          <w:p w14:paraId="4B6D0451" w14:textId="77777777" w:rsidR="006E7FC7" w:rsidRPr="00E57996" w:rsidRDefault="006E7FC7" w:rsidP="00820834">
            <w:pPr>
              <w:rPr>
                <w:rFonts w:ascii="Gentona Book" w:hAnsi="Gentona Book"/>
                <w:color w:val="2A305F"/>
              </w:rPr>
            </w:pPr>
            <w:r w:rsidRPr="00E57996">
              <w:rPr>
                <w:rFonts w:ascii="Gentona Book" w:hAnsi="Gentona Book"/>
                <w:color w:val="2A305F"/>
              </w:rPr>
              <w:t>Review Paper</w:t>
            </w:r>
          </w:p>
        </w:tc>
        <w:tc>
          <w:tcPr>
            <w:tcW w:w="1530" w:type="dxa"/>
          </w:tcPr>
          <w:p w14:paraId="304B7B62"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100</w:t>
            </w:r>
          </w:p>
        </w:tc>
        <w:tc>
          <w:tcPr>
            <w:tcW w:w="2970" w:type="dxa"/>
          </w:tcPr>
          <w:p w14:paraId="5AC91DEA"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10%</w:t>
            </w:r>
          </w:p>
        </w:tc>
      </w:tr>
      <w:tr w:rsidR="00E57996" w:rsidRPr="00E57996" w14:paraId="385E30FE" w14:textId="77777777" w:rsidTr="006E7FC7">
        <w:tc>
          <w:tcPr>
            <w:tcW w:w="2425" w:type="dxa"/>
          </w:tcPr>
          <w:p w14:paraId="006DDD4E" w14:textId="77777777" w:rsidR="006E7FC7" w:rsidRPr="00E57996" w:rsidRDefault="006E7FC7" w:rsidP="00820834">
            <w:pPr>
              <w:rPr>
                <w:rFonts w:ascii="Gentona Book" w:hAnsi="Gentona Book"/>
                <w:color w:val="2A305F"/>
              </w:rPr>
            </w:pPr>
          </w:p>
        </w:tc>
        <w:tc>
          <w:tcPr>
            <w:tcW w:w="1530" w:type="dxa"/>
          </w:tcPr>
          <w:p w14:paraId="11CFB61B" w14:textId="77777777" w:rsidR="006E7FC7" w:rsidRPr="00E57996" w:rsidRDefault="006E7FC7" w:rsidP="006E7FC7">
            <w:pPr>
              <w:jc w:val="center"/>
              <w:rPr>
                <w:rFonts w:ascii="Gentona Book" w:hAnsi="Gentona Book"/>
                <w:color w:val="2A305F"/>
              </w:rPr>
            </w:pPr>
          </w:p>
        </w:tc>
        <w:tc>
          <w:tcPr>
            <w:tcW w:w="2970" w:type="dxa"/>
          </w:tcPr>
          <w:p w14:paraId="6889E932" w14:textId="77777777" w:rsidR="006E7FC7" w:rsidRPr="00E57996" w:rsidRDefault="006E7FC7" w:rsidP="006E7FC7">
            <w:pPr>
              <w:jc w:val="center"/>
              <w:rPr>
                <w:rFonts w:ascii="Gentona Book" w:hAnsi="Gentona Book"/>
                <w:color w:val="2A305F"/>
              </w:rPr>
            </w:pPr>
          </w:p>
          <w:p w14:paraId="0DC42222" w14:textId="77777777" w:rsidR="006E7FC7" w:rsidRPr="00E57996" w:rsidRDefault="006E7FC7" w:rsidP="006E7FC7">
            <w:pPr>
              <w:jc w:val="center"/>
              <w:rPr>
                <w:rFonts w:ascii="Gentona Book" w:hAnsi="Gentona Book"/>
                <w:color w:val="2A305F"/>
              </w:rPr>
            </w:pPr>
            <w:r w:rsidRPr="00E57996">
              <w:rPr>
                <w:rFonts w:ascii="Gentona Book" w:hAnsi="Gentona Book"/>
                <w:color w:val="2A305F"/>
              </w:rPr>
              <w:t>100%</w:t>
            </w:r>
          </w:p>
        </w:tc>
      </w:tr>
    </w:tbl>
    <w:p w14:paraId="25D5660A" w14:textId="77777777" w:rsidR="006E7FC7" w:rsidRPr="00E57996" w:rsidRDefault="006E7FC7" w:rsidP="00CA443D">
      <w:pPr>
        <w:pStyle w:val="Heading1"/>
        <w:rPr>
          <w:rFonts w:ascii="Gentona Book" w:hAnsi="Gentona Book"/>
          <w:color w:val="FF4B00"/>
        </w:rPr>
      </w:pPr>
      <w:r w:rsidRPr="00E57996">
        <w:rPr>
          <w:rFonts w:ascii="Gentona Book" w:hAnsi="Gentona Book"/>
          <w:color w:val="FF4B00"/>
        </w:rPr>
        <w:t>Grading Policy</w:t>
      </w:r>
    </w:p>
    <w:p w14:paraId="66882DE7" w14:textId="2E6A2F2D" w:rsidR="001A74C6" w:rsidRPr="00E57996" w:rsidRDefault="001A74C6" w:rsidP="00820834">
      <w:pPr>
        <w:rPr>
          <w:rFonts w:ascii="Gentona Book" w:hAnsi="Gentona Book"/>
          <w:color w:val="2A305F"/>
        </w:rPr>
      </w:pPr>
      <w:r w:rsidRPr="00E57996">
        <w:rPr>
          <w:rFonts w:ascii="Gentona Book" w:hAnsi="Gentona Book"/>
          <w:color w:val="2A305F"/>
        </w:rPr>
        <w:t>The following is given as an example onl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50"/>
        <w:gridCol w:w="990"/>
        <w:gridCol w:w="1170"/>
      </w:tblGrid>
      <w:tr w:rsidR="00E57996" w:rsidRPr="00E57996" w14:paraId="24F383AC" w14:textId="77777777" w:rsidTr="00E57996">
        <w:trPr>
          <w:trHeight w:val="827"/>
          <w:tblHeader/>
        </w:trPr>
        <w:tc>
          <w:tcPr>
            <w:tcW w:w="1350" w:type="dxa"/>
            <w:shd w:val="clear" w:color="auto" w:fill="0020A6"/>
          </w:tcPr>
          <w:p w14:paraId="6A1B4FC6" w14:textId="77777777" w:rsidR="00682666" w:rsidRPr="00E57996" w:rsidRDefault="00682666" w:rsidP="00D12131">
            <w:pPr>
              <w:pStyle w:val="Heading1"/>
              <w:rPr>
                <w:rFonts w:ascii="Gentona Book" w:hAnsi="Gentona Book"/>
                <w:color w:val="FFFFFF" w:themeColor="background1"/>
              </w:rPr>
            </w:pPr>
            <w:r w:rsidRPr="00E57996">
              <w:rPr>
                <w:rFonts w:ascii="Gentona Book" w:hAnsi="Gentona Book"/>
                <w:color w:val="FFFFFF" w:themeColor="background1"/>
              </w:rPr>
              <w:t xml:space="preserve">Percent </w:t>
            </w:r>
          </w:p>
        </w:tc>
        <w:tc>
          <w:tcPr>
            <w:tcW w:w="990" w:type="dxa"/>
            <w:shd w:val="clear" w:color="auto" w:fill="0020A6"/>
          </w:tcPr>
          <w:p w14:paraId="34D050AC" w14:textId="77777777" w:rsidR="00682666" w:rsidRPr="00E57996" w:rsidRDefault="00682666" w:rsidP="00D12131">
            <w:pPr>
              <w:pStyle w:val="Heading1"/>
              <w:rPr>
                <w:rFonts w:ascii="Gentona Book" w:hAnsi="Gentona Book"/>
                <w:color w:val="FFFFFF" w:themeColor="background1"/>
                <w:szCs w:val="22"/>
              </w:rPr>
            </w:pPr>
            <w:r w:rsidRPr="00E57996">
              <w:rPr>
                <w:rFonts w:ascii="Gentona Book" w:hAnsi="Gentona Book"/>
                <w:bCs/>
                <w:color w:val="FFFFFF" w:themeColor="background1"/>
                <w:szCs w:val="22"/>
              </w:rPr>
              <w:t xml:space="preserve">Grade </w:t>
            </w:r>
          </w:p>
        </w:tc>
        <w:tc>
          <w:tcPr>
            <w:tcW w:w="1170" w:type="dxa"/>
            <w:shd w:val="clear" w:color="auto" w:fill="0020A6"/>
          </w:tcPr>
          <w:p w14:paraId="36B3A5FC" w14:textId="77777777" w:rsidR="00682666" w:rsidRPr="00E57996" w:rsidRDefault="00682666" w:rsidP="00D12131">
            <w:pPr>
              <w:pStyle w:val="Heading1"/>
              <w:rPr>
                <w:rFonts w:ascii="Gentona Book" w:hAnsi="Gentona Book"/>
                <w:color w:val="FFFFFF" w:themeColor="background1"/>
                <w:szCs w:val="22"/>
              </w:rPr>
            </w:pPr>
            <w:r w:rsidRPr="00E57996">
              <w:rPr>
                <w:rFonts w:ascii="Gentona Book" w:hAnsi="Gentona Book"/>
                <w:bCs/>
                <w:color w:val="FFFFFF" w:themeColor="background1"/>
                <w:szCs w:val="22"/>
              </w:rPr>
              <w:t xml:space="preserve">Grade Points </w:t>
            </w:r>
          </w:p>
        </w:tc>
      </w:tr>
      <w:tr w:rsidR="00E57996" w:rsidRPr="00E57996" w14:paraId="5B7D14C1" w14:textId="77777777" w:rsidTr="007073CE">
        <w:trPr>
          <w:trHeight w:val="100"/>
        </w:trPr>
        <w:tc>
          <w:tcPr>
            <w:tcW w:w="1350" w:type="dxa"/>
          </w:tcPr>
          <w:p w14:paraId="2D0F3022"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90.0 - 100.0 </w:t>
            </w:r>
          </w:p>
        </w:tc>
        <w:tc>
          <w:tcPr>
            <w:tcW w:w="990" w:type="dxa"/>
          </w:tcPr>
          <w:p w14:paraId="3AB6493D"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A </w:t>
            </w:r>
          </w:p>
        </w:tc>
        <w:tc>
          <w:tcPr>
            <w:tcW w:w="1170" w:type="dxa"/>
          </w:tcPr>
          <w:p w14:paraId="7E248E89"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4.00 </w:t>
            </w:r>
          </w:p>
        </w:tc>
      </w:tr>
      <w:tr w:rsidR="00E57996" w:rsidRPr="00E57996" w14:paraId="0CE17B9A" w14:textId="77777777" w:rsidTr="007073CE">
        <w:trPr>
          <w:trHeight w:val="100"/>
        </w:trPr>
        <w:tc>
          <w:tcPr>
            <w:tcW w:w="1350" w:type="dxa"/>
          </w:tcPr>
          <w:p w14:paraId="68921B09"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87.0 - 89.9 </w:t>
            </w:r>
          </w:p>
        </w:tc>
        <w:tc>
          <w:tcPr>
            <w:tcW w:w="990" w:type="dxa"/>
          </w:tcPr>
          <w:p w14:paraId="482409D3"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A- </w:t>
            </w:r>
          </w:p>
        </w:tc>
        <w:tc>
          <w:tcPr>
            <w:tcW w:w="1170" w:type="dxa"/>
          </w:tcPr>
          <w:p w14:paraId="2999D086"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3.67 </w:t>
            </w:r>
          </w:p>
        </w:tc>
      </w:tr>
      <w:tr w:rsidR="00E57996" w:rsidRPr="00E57996" w14:paraId="66F34CE3" w14:textId="77777777" w:rsidTr="007073CE">
        <w:trPr>
          <w:trHeight w:val="100"/>
        </w:trPr>
        <w:tc>
          <w:tcPr>
            <w:tcW w:w="1350" w:type="dxa"/>
          </w:tcPr>
          <w:p w14:paraId="414F6B08"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84.0 - 86.9 </w:t>
            </w:r>
          </w:p>
        </w:tc>
        <w:tc>
          <w:tcPr>
            <w:tcW w:w="990" w:type="dxa"/>
          </w:tcPr>
          <w:p w14:paraId="1EC9F291"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B+ </w:t>
            </w:r>
          </w:p>
        </w:tc>
        <w:tc>
          <w:tcPr>
            <w:tcW w:w="1170" w:type="dxa"/>
          </w:tcPr>
          <w:p w14:paraId="446B644A"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3.33 </w:t>
            </w:r>
          </w:p>
        </w:tc>
      </w:tr>
      <w:tr w:rsidR="00E57996" w:rsidRPr="00E57996" w14:paraId="2BB18BF4" w14:textId="77777777" w:rsidTr="007073CE">
        <w:trPr>
          <w:trHeight w:val="100"/>
        </w:trPr>
        <w:tc>
          <w:tcPr>
            <w:tcW w:w="1350" w:type="dxa"/>
          </w:tcPr>
          <w:p w14:paraId="1ED990C9"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81.0 – 83.9 </w:t>
            </w:r>
          </w:p>
        </w:tc>
        <w:tc>
          <w:tcPr>
            <w:tcW w:w="990" w:type="dxa"/>
          </w:tcPr>
          <w:p w14:paraId="1B942D36"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B </w:t>
            </w:r>
          </w:p>
        </w:tc>
        <w:tc>
          <w:tcPr>
            <w:tcW w:w="1170" w:type="dxa"/>
          </w:tcPr>
          <w:p w14:paraId="1E974151"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3.00 </w:t>
            </w:r>
          </w:p>
        </w:tc>
      </w:tr>
      <w:tr w:rsidR="00E57996" w:rsidRPr="00E57996" w14:paraId="19E3ECBD" w14:textId="77777777" w:rsidTr="007073CE">
        <w:trPr>
          <w:trHeight w:val="100"/>
        </w:trPr>
        <w:tc>
          <w:tcPr>
            <w:tcW w:w="1350" w:type="dxa"/>
          </w:tcPr>
          <w:p w14:paraId="5552ED13"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78.0 - 80.9 </w:t>
            </w:r>
          </w:p>
        </w:tc>
        <w:tc>
          <w:tcPr>
            <w:tcW w:w="990" w:type="dxa"/>
          </w:tcPr>
          <w:p w14:paraId="695DDF25"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B- </w:t>
            </w:r>
          </w:p>
        </w:tc>
        <w:tc>
          <w:tcPr>
            <w:tcW w:w="1170" w:type="dxa"/>
          </w:tcPr>
          <w:p w14:paraId="51468833"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2.67 </w:t>
            </w:r>
          </w:p>
        </w:tc>
      </w:tr>
      <w:tr w:rsidR="00E57996" w:rsidRPr="00E57996" w14:paraId="733AB5CD" w14:textId="77777777" w:rsidTr="007073CE">
        <w:trPr>
          <w:trHeight w:val="100"/>
        </w:trPr>
        <w:tc>
          <w:tcPr>
            <w:tcW w:w="1350" w:type="dxa"/>
          </w:tcPr>
          <w:p w14:paraId="57FDCAD4"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75.0 - 79.9 </w:t>
            </w:r>
          </w:p>
        </w:tc>
        <w:tc>
          <w:tcPr>
            <w:tcW w:w="990" w:type="dxa"/>
          </w:tcPr>
          <w:p w14:paraId="3E5AFB63"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C+ </w:t>
            </w:r>
          </w:p>
        </w:tc>
        <w:tc>
          <w:tcPr>
            <w:tcW w:w="1170" w:type="dxa"/>
          </w:tcPr>
          <w:p w14:paraId="436ACCAC"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2.33 </w:t>
            </w:r>
          </w:p>
        </w:tc>
      </w:tr>
      <w:tr w:rsidR="00E57996" w:rsidRPr="00E57996" w14:paraId="7E8AAC3E" w14:textId="77777777" w:rsidTr="007073CE">
        <w:trPr>
          <w:trHeight w:val="100"/>
        </w:trPr>
        <w:tc>
          <w:tcPr>
            <w:tcW w:w="1350" w:type="dxa"/>
          </w:tcPr>
          <w:p w14:paraId="2E5D7914"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72.0 – 74.9 </w:t>
            </w:r>
          </w:p>
        </w:tc>
        <w:tc>
          <w:tcPr>
            <w:tcW w:w="990" w:type="dxa"/>
          </w:tcPr>
          <w:p w14:paraId="52FAB4A1"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C </w:t>
            </w:r>
          </w:p>
        </w:tc>
        <w:tc>
          <w:tcPr>
            <w:tcW w:w="1170" w:type="dxa"/>
          </w:tcPr>
          <w:p w14:paraId="76F05F73"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2.00 </w:t>
            </w:r>
          </w:p>
        </w:tc>
      </w:tr>
      <w:tr w:rsidR="00E57996" w:rsidRPr="00E57996" w14:paraId="1FD19E76" w14:textId="77777777" w:rsidTr="007073CE">
        <w:trPr>
          <w:trHeight w:val="100"/>
        </w:trPr>
        <w:tc>
          <w:tcPr>
            <w:tcW w:w="1350" w:type="dxa"/>
          </w:tcPr>
          <w:p w14:paraId="28FED543"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69.0 - 71.9 </w:t>
            </w:r>
          </w:p>
        </w:tc>
        <w:tc>
          <w:tcPr>
            <w:tcW w:w="990" w:type="dxa"/>
          </w:tcPr>
          <w:p w14:paraId="5348463A"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C- </w:t>
            </w:r>
          </w:p>
        </w:tc>
        <w:tc>
          <w:tcPr>
            <w:tcW w:w="1170" w:type="dxa"/>
          </w:tcPr>
          <w:p w14:paraId="16BB0593"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1.67 </w:t>
            </w:r>
          </w:p>
        </w:tc>
      </w:tr>
      <w:tr w:rsidR="00E57996" w:rsidRPr="00E57996" w14:paraId="5A1FABE6" w14:textId="77777777" w:rsidTr="007073CE">
        <w:trPr>
          <w:trHeight w:val="100"/>
        </w:trPr>
        <w:tc>
          <w:tcPr>
            <w:tcW w:w="1350" w:type="dxa"/>
          </w:tcPr>
          <w:p w14:paraId="47B8E856"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66.0 - 68.9 </w:t>
            </w:r>
          </w:p>
        </w:tc>
        <w:tc>
          <w:tcPr>
            <w:tcW w:w="990" w:type="dxa"/>
          </w:tcPr>
          <w:p w14:paraId="1BB6126C"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D+ </w:t>
            </w:r>
          </w:p>
        </w:tc>
        <w:tc>
          <w:tcPr>
            <w:tcW w:w="1170" w:type="dxa"/>
          </w:tcPr>
          <w:p w14:paraId="32ED7148"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1.33 </w:t>
            </w:r>
          </w:p>
        </w:tc>
      </w:tr>
      <w:tr w:rsidR="00E57996" w:rsidRPr="00E57996" w14:paraId="391132CA" w14:textId="77777777" w:rsidTr="007073CE">
        <w:trPr>
          <w:trHeight w:val="100"/>
        </w:trPr>
        <w:tc>
          <w:tcPr>
            <w:tcW w:w="1350" w:type="dxa"/>
          </w:tcPr>
          <w:p w14:paraId="0C12811B"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63.0 - 65.9 </w:t>
            </w:r>
          </w:p>
        </w:tc>
        <w:tc>
          <w:tcPr>
            <w:tcW w:w="990" w:type="dxa"/>
          </w:tcPr>
          <w:p w14:paraId="3CEFA786"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D </w:t>
            </w:r>
          </w:p>
        </w:tc>
        <w:tc>
          <w:tcPr>
            <w:tcW w:w="1170" w:type="dxa"/>
          </w:tcPr>
          <w:p w14:paraId="50FA9ACB"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1.00 </w:t>
            </w:r>
          </w:p>
        </w:tc>
      </w:tr>
      <w:tr w:rsidR="00E57996" w:rsidRPr="00E57996" w14:paraId="4A4A328B" w14:textId="77777777" w:rsidTr="007073CE">
        <w:trPr>
          <w:trHeight w:val="100"/>
        </w:trPr>
        <w:tc>
          <w:tcPr>
            <w:tcW w:w="1350" w:type="dxa"/>
          </w:tcPr>
          <w:p w14:paraId="63D64F70"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60.0 - 62.9 </w:t>
            </w:r>
          </w:p>
        </w:tc>
        <w:tc>
          <w:tcPr>
            <w:tcW w:w="990" w:type="dxa"/>
          </w:tcPr>
          <w:p w14:paraId="2FB276A5"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D- </w:t>
            </w:r>
          </w:p>
        </w:tc>
        <w:tc>
          <w:tcPr>
            <w:tcW w:w="1170" w:type="dxa"/>
          </w:tcPr>
          <w:p w14:paraId="6C7E748D"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0.67 </w:t>
            </w:r>
          </w:p>
        </w:tc>
      </w:tr>
      <w:tr w:rsidR="00E57996" w:rsidRPr="00E57996" w14:paraId="41FE26E7" w14:textId="77777777" w:rsidTr="007073CE">
        <w:trPr>
          <w:trHeight w:val="100"/>
        </w:trPr>
        <w:tc>
          <w:tcPr>
            <w:tcW w:w="1350" w:type="dxa"/>
          </w:tcPr>
          <w:p w14:paraId="1B81D8F0"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0 - 59.9 </w:t>
            </w:r>
          </w:p>
        </w:tc>
        <w:tc>
          <w:tcPr>
            <w:tcW w:w="990" w:type="dxa"/>
          </w:tcPr>
          <w:p w14:paraId="5F6C2BE1"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E </w:t>
            </w:r>
          </w:p>
        </w:tc>
        <w:tc>
          <w:tcPr>
            <w:tcW w:w="1170" w:type="dxa"/>
          </w:tcPr>
          <w:p w14:paraId="53DC3586" w14:textId="77777777" w:rsidR="00682666" w:rsidRPr="00E57996" w:rsidRDefault="00682666" w:rsidP="00390061">
            <w:pPr>
              <w:pStyle w:val="Default"/>
              <w:rPr>
                <w:rFonts w:ascii="Gentona Book" w:hAnsi="Gentona Book"/>
                <w:color w:val="2A305F"/>
                <w:sz w:val="22"/>
                <w:szCs w:val="22"/>
              </w:rPr>
            </w:pPr>
            <w:r w:rsidRPr="00E57996">
              <w:rPr>
                <w:rFonts w:ascii="Gentona Book" w:hAnsi="Gentona Book"/>
                <w:color w:val="2A305F"/>
                <w:sz w:val="22"/>
                <w:szCs w:val="22"/>
              </w:rPr>
              <w:t xml:space="preserve">0.00 </w:t>
            </w:r>
          </w:p>
        </w:tc>
      </w:tr>
    </w:tbl>
    <w:p w14:paraId="6BA422B2" w14:textId="77777777" w:rsidR="00682666" w:rsidRPr="00E57996" w:rsidRDefault="00682666" w:rsidP="00820834">
      <w:pPr>
        <w:rPr>
          <w:rFonts w:ascii="Gentona Book" w:hAnsi="Gentona Book"/>
          <w:color w:val="2A305F"/>
        </w:rPr>
      </w:pPr>
    </w:p>
    <w:p w14:paraId="7768F931" w14:textId="77777777" w:rsidR="002C3DDF" w:rsidRPr="00E57996" w:rsidRDefault="00DD0E35" w:rsidP="00820834">
      <w:pPr>
        <w:rPr>
          <w:rFonts w:ascii="Gentona Book" w:hAnsi="Gentona Book"/>
          <w:color w:val="2A305F"/>
          <w:szCs w:val="22"/>
        </w:rPr>
      </w:pPr>
      <w:r w:rsidRPr="00E57996">
        <w:rPr>
          <w:rFonts w:ascii="Gentona Book" w:hAnsi="Gentona Book"/>
          <w:color w:val="2A305F"/>
          <w:szCs w:val="22"/>
        </w:rPr>
        <w:t xml:space="preserve">More information on UF grading policy may be found </w:t>
      </w:r>
      <w:r w:rsidRPr="00E57996">
        <w:rPr>
          <w:rFonts w:ascii="Gentona Book" w:hAnsi="Gentona Book"/>
          <w:noProof/>
          <w:color w:val="2A305F"/>
          <w:szCs w:val="22"/>
        </w:rPr>
        <w:t>at:</w:t>
      </w:r>
      <w:r w:rsidRPr="00E57996">
        <w:rPr>
          <w:rFonts w:ascii="Gentona Book" w:hAnsi="Gentona Book"/>
          <w:color w:val="2A305F"/>
          <w:szCs w:val="22"/>
        </w:rPr>
        <w:t xml:space="preserve"> </w:t>
      </w:r>
    </w:p>
    <w:p w14:paraId="3BC6EE14" w14:textId="1A94C73D" w:rsidR="00DD0E35" w:rsidRPr="00E57996" w:rsidRDefault="00A6591D" w:rsidP="00820834">
      <w:pPr>
        <w:rPr>
          <w:rStyle w:val="Hyperlink"/>
          <w:rFonts w:ascii="Gentona Book" w:hAnsi="Gentona Book"/>
          <w:color w:val="2A305F"/>
          <w:szCs w:val="22"/>
        </w:rPr>
      </w:pPr>
      <w:hyperlink r:id="rId10" w:anchor="grades" w:history="1">
        <w:r w:rsidR="002C3DDF" w:rsidRPr="00E57996">
          <w:rPr>
            <w:rStyle w:val="Hyperlink"/>
            <w:rFonts w:ascii="Gentona Book" w:hAnsi="Gentona Book"/>
            <w:color w:val="2A305F"/>
            <w:szCs w:val="22"/>
          </w:rPr>
          <w:t>UF Graduate Catalog</w:t>
        </w:r>
      </w:hyperlink>
      <w:r w:rsidR="002C3DDF" w:rsidRPr="00E57996">
        <w:rPr>
          <w:rFonts w:ascii="Gentona Book" w:hAnsi="Gentona Book"/>
          <w:color w:val="2A305F"/>
          <w:szCs w:val="22"/>
        </w:rPr>
        <w:t xml:space="preserve"> </w:t>
      </w:r>
      <w:r w:rsidR="00AB269E" w:rsidRPr="00E57996">
        <w:rPr>
          <w:rStyle w:val="Hyperlink"/>
          <w:rFonts w:ascii="Gentona Book" w:hAnsi="Gentona Book"/>
          <w:color w:val="2A305F"/>
        </w:rPr>
        <w:br/>
      </w:r>
      <w:hyperlink r:id="rId11" w:history="1">
        <w:r w:rsidR="002C3DDF" w:rsidRPr="00E57996">
          <w:rPr>
            <w:rStyle w:val="Hyperlink"/>
            <w:rFonts w:ascii="Gentona Book" w:hAnsi="Gentona Book"/>
            <w:color w:val="2A305F"/>
          </w:rPr>
          <w:t>Grades and Grading Policies</w:t>
        </w:r>
      </w:hyperlink>
    </w:p>
    <w:p w14:paraId="59A8461D" w14:textId="77777777" w:rsidR="00DD0E35" w:rsidRPr="00E57996" w:rsidRDefault="00DD0E35" w:rsidP="00CA443D">
      <w:pPr>
        <w:pStyle w:val="Heading1"/>
        <w:rPr>
          <w:rFonts w:ascii="Gentona Book" w:hAnsi="Gentona Book"/>
          <w:color w:val="FF4B00"/>
        </w:rPr>
      </w:pPr>
      <w:r w:rsidRPr="00E57996">
        <w:rPr>
          <w:rFonts w:ascii="Gentona Book" w:hAnsi="Gentona Book"/>
          <w:color w:val="FF4B00"/>
        </w:rPr>
        <w:t xml:space="preserve">Students Requiring Accommodations </w:t>
      </w:r>
    </w:p>
    <w:p w14:paraId="5C5056B7" w14:textId="1C597134" w:rsidR="00744CEE" w:rsidRPr="00E57996" w:rsidRDefault="00744CEE" w:rsidP="00744CEE">
      <w:pPr>
        <w:rPr>
          <w:rFonts w:ascii="Gentona Book" w:hAnsi="Gentona Book"/>
          <w:color w:val="2A305F"/>
        </w:rPr>
      </w:pPr>
      <w:r w:rsidRPr="00E57996">
        <w:rPr>
          <w:rFonts w:ascii="Gentona Book" w:hAnsi="Gentona Book"/>
          <w:color w:val="2A305F"/>
        </w:rPr>
        <w:t xml:space="preserve">Students with disabilities who experience learning barriers and would like to request academic accommodations should connect with the </w:t>
      </w:r>
      <w:hyperlink r:id="rId12" w:history="1">
        <w:r w:rsidR="002C3DDF" w:rsidRPr="00E57996">
          <w:rPr>
            <w:rStyle w:val="Hyperlink"/>
            <w:rFonts w:ascii="Gentona Book" w:hAnsi="Gentona Book"/>
            <w:color w:val="2A305F"/>
          </w:rPr>
          <w:t>D</w:t>
        </w:r>
        <w:r w:rsidRPr="00E57996">
          <w:rPr>
            <w:rStyle w:val="Hyperlink"/>
            <w:rFonts w:ascii="Gentona Book" w:hAnsi="Gentona Book"/>
            <w:color w:val="2A305F"/>
          </w:rPr>
          <w:t>isability Resource Center</w:t>
        </w:r>
      </w:hyperlink>
      <w:r w:rsidR="002C3DDF" w:rsidRPr="00E57996">
        <w:rPr>
          <w:rFonts w:ascii="Gentona Book" w:hAnsi="Gentona Book"/>
          <w:color w:val="2A305F"/>
        </w:rPr>
        <w:t xml:space="preserve">. </w:t>
      </w:r>
      <w:r w:rsidRPr="00E57996">
        <w:rPr>
          <w:rFonts w:ascii="Gentona Book" w:hAnsi="Gentona Book"/>
          <w:color w:val="2A305F"/>
        </w:rPr>
        <w:t>It is important for students to share their accommodation letter with their instructor and discuss their access needs, as early as possible in the semester.</w:t>
      </w:r>
    </w:p>
    <w:p w14:paraId="7FBF46CB" w14:textId="77777777" w:rsidR="00BA6E7F" w:rsidRPr="00E57996" w:rsidRDefault="00BA6E7F" w:rsidP="00CA443D">
      <w:pPr>
        <w:pStyle w:val="Heading1"/>
        <w:rPr>
          <w:rFonts w:ascii="Gentona Book" w:hAnsi="Gentona Book"/>
          <w:color w:val="FF4B00"/>
        </w:rPr>
      </w:pPr>
      <w:r w:rsidRPr="00E57996">
        <w:rPr>
          <w:rFonts w:ascii="Gentona Book" w:hAnsi="Gentona Book"/>
          <w:color w:val="FF4B00"/>
        </w:rPr>
        <w:lastRenderedPageBreak/>
        <w:t xml:space="preserve">Course Evaluation </w:t>
      </w:r>
    </w:p>
    <w:p w14:paraId="27AFA84E" w14:textId="3CD7E104" w:rsidR="00BA6E7F" w:rsidRPr="00E57996" w:rsidRDefault="00735663" w:rsidP="00BA6E7F">
      <w:pPr>
        <w:jc w:val="both"/>
        <w:rPr>
          <w:rFonts w:ascii="Gentona Book" w:hAnsi="Gentona Book"/>
          <w:color w:val="2A305F"/>
          <w:szCs w:val="22"/>
        </w:rPr>
      </w:pPr>
      <w:r w:rsidRPr="00E57996">
        <w:rPr>
          <w:rFonts w:ascii="Gentona Book" w:hAnsi="Gentona Book"/>
          <w:color w:val="2A305F"/>
        </w:rPr>
        <w:t xml:space="preserve">Students are expected to provide professional and respectful feedback on the quality of instruction in this course by completing course evaluations online via </w:t>
      </w:r>
      <w:proofErr w:type="spellStart"/>
      <w:r w:rsidRPr="00E57996">
        <w:rPr>
          <w:rFonts w:ascii="Gentona Book" w:hAnsi="Gentona Book"/>
          <w:color w:val="2A305F"/>
        </w:rPr>
        <w:t>GatorEvals</w:t>
      </w:r>
      <w:proofErr w:type="spellEnd"/>
      <w:r w:rsidRPr="00E57996">
        <w:rPr>
          <w:rFonts w:ascii="Gentona Book" w:hAnsi="Gentona Book"/>
          <w:color w:val="2A305F"/>
        </w:rPr>
        <w:t xml:space="preserve">. </w:t>
      </w:r>
      <w:hyperlink r:id="rId13" w:history="1">
        <w:r w:rsidRPr="00E57996">
          <w:rPr>
            <w:rStyle w:val="Hyperlink"/>
            <w:rFonts w:ascii="Gentona Book" w:hAnsi="Gentona Book"/>
            <w:color w:val="2A305F"/>
          </w:rPr>
          <w:t>Click here for guidance on how to give feedback in a professional and respectful manner</w:t>
        </w:r>
      </w:hyperlink>
      <w:r w:rsidRPr="00E57996">
        <w:rPr>
          <w:rFonts w:ascii="Gentona Book" w:hAnsi="Gentona Book"/>
          <w:color w:val="2A305F"/>
        </w:rPr>
        <w:t xml:space="preserve">. Students will be notified when the evaluation period opens, and can complete evaluations through the email they receive from </w:t>
      </w:r>
      <w:proofErr w:type="spellStart"/>
      <w:r w:rsidRPr="00E57996">
        <w:rPr>
          <w:rFonts w:ascii="Gentona Book" w:hAnsi="Gentona Book"/>
          <w:color w:val="2A305F"/>
        </w:rPr>
        <w:t>GatorEvals</w:t>
      </w:r>
      <w:proofErr w:type="spellEnd"/>
      <w:r w:rsidRPr="00E57996">
        <w:rPr>
          <w:rFonts w:ascii="Gentona Book" w:hAnsi="Gentona Book"/>
          <w:color w:val="2A305F"/>
        </w:rPr>
        <w:t xml:space="preserve">, in their Canvas course menu under </w:t>
      </w:r>
      <w:proofErr w:type="spellStart"/>
      <w:r w:rsidRPr="00E57996">
        <w:rPr>
          <w:rFonts w:ascii="Gentona Book" w:hAnsi="Gentona Book"/>
          <w:color w:val="2A305F"/>
        </w:rPr>
        <w:t>GatorEvals</w:t>
      </w:r>
      <w:proofErr w:type="spellEnd"/>
      <w:r w:rsidRPr="00E57996">
        <w:rPr>
          <w:rFonts w:ascii="Gentona Book" w:hAnsi="Gentona Book"/>
          <w:color w:val="2A305F"/>
        </w:rPr>
        <w:t xml:space="preserve">, or via </w:t>
      </w:r>
      <w:hyperlink r:id="rId14">
        <w:r w:rsidRPr="00E57996">
          <w:rPr>
            <w:rFonts w:ascii="Gentona Book" w:hAnsi="Gentona Book"/>
            <w:color w:val="2A305F"/>
            <w:u w:val="single" w:color="0562C1"/>
          </w:rPr>
          <w:t>ufl.bluera.com/</w:t>
        </w:r>
        <w:proofErr w:type="spellStart"/>
        <w:r w:rsidRPr="00E57996">
          <w:rPr>
            <w:rFonts w:ascii="Gentona Book" w:hAnsi="Gentona Book"/>
            <w:color w:val="2A305F"/>
            <w:u w:val="single" w:color="0562C1"/>
          </w:rPr>
          <w:t>ufl</w:t>
        </w:r>
        <w:proofErr w:type="spellEnd"/>
        <w:r w:rsidRPr="00E57996">
          <w:rPr>
            <w:rFonts w:ascii="Gentona Book" w:hAnsi="Gentona Book"/>
            <w:color w:val="2A305F"/>
            <w:u w:val="single" w:color="0562C1"/>
          </w:rPr>
          <w:t>/</w:t>
        </w:r>
        <w:r w:rsidRPr="00E57996">
          <w:rPr>
            <w:rFonts w:ascii="Gentona Book" w:hAnsi="Gentona Book"/>
            <w:color w:val="2A305F"/>
          </w:rPr>
          <w:t xml:space="preserve">. </w:t>
        </w:r>
      </w:hyperlink>
      <w:hyperlink r:id="rId15" w:history="1">
        <w:r w:rsidRPr="00E57996">
          <w:rPr>
            <w:rStyle w:val="Hyperlink"/>
            <w:rFonts w:ascii="Gentona Book" w:hAnsi="Gentona Book"/>
            <w:color w:val="2A305F"/>
          </w:rPr>
          <w:t>Summaries of course evaluation results are available to students here</w:t>
        </w:r>
      </w:hyperlink>
      <w:r w:rsidRPr="00E57996">
        <w:rPr>
          <w:rFonts w:ascii="Gentona Book" w:hAnsi="Gentona Book"/>
          <w:color w:val="2A305F"/>
        </w:rPr>
        <w:t>.</w:t>
      </w:r>
    </w:p>
    <w:p w14:paraId="18D87F39" w14:textId="77777777" w:rsidR="00BD2088" w:rsidRPr="00E57996" w:rsidRDefault="00BD2088" w:rsidP="00CA443D">
      <w:pPr>
        <w:pStyle w:val="Heading1"/>
        <w:rPr>
          <w:rFonts w:ascii="Gentona Book" w:hAnsi="Gentona Book"/>
          <w:color w:val="FF4B00"/>
        </w:rPr>
      </w:pPr>
      <w:r w:rsidRPr="00E57996">
        <w:rPr>
          <w:rFonts w:ascii="Gentona Book" w:hAnsi="Gentona Book"/>
          <w:color w:val="FF4B00"/>
        </w:rPr>
        <w:t xml:space="preserve">University Honesty Policy </w:t>
      </w:r>
    </w:p>
    <w:p w14:paraId="30C6E4DF" w14:textId="0CF63289" w:rsidR="00BA6E7F" w:rsidRPr="00E57996" w:rsidRDefault="00BD2088" w:rsidP="00DD0E35">
      <w:pPr>
        <w:jc w:val="both"/>
        <w:rPr>
          <w:rFonts w:ascii="Gentona Book" w:hAnsi="Gentona Book"/>
          <w:color w:val="2A305F"/>
          <w:szCs w:val="22"/>
        </w:rPr>
      </w:pPr>
      <w:r w:rsidRPr="00E57996">
        <w:rPr>
          <w:rFonts w:ascii="Gentona Book" w:hAnsi="Gentona Book"/>
          <w:color w:val="2A305F"/>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6" w:history="1">
        <w:r w:rsidRPr="00E57996">
          <w:rPr>
            <w:rStyle w:val="Hyperlink"/>
            <w:rFonts w:ascii="Gentona Book" w:hAnsi="Gentona Book"/>
            <w:color w:val="2A305F"/>
            <w:szCs w:val="22"/>
          </w:rPr>
          <w:t>The Honor Code</w:t>
        </w:r>
      </w:hyperlink>
      <w:r w:rsidRPr="00E57996">
        <w:rPr>
          <w:rFonts w:ascii="Gentona Book" w:hAnsi="Gentona Book"/>
          <w:color w:val="2A305F"/>
          <w:szCs w:val="22"/>
        </w:rPr>
        <w:t xml:space="preserve"> specifies </w:t>
      </w:r>
      <w:proofErr w:type="gramStart"/>
      <w:r w:rsidRPr="00E57996">
        <w:rPr>
          <w:rFonts w:ascii="Gentona Book" w:hAnsi="Gentona Book"/>
          <w:noProof/>
          <w:color w:val="2A305F"/>
          <w:szCs w:val="22"/>
        </w:rPr>
        <w:t>a number</w:t>
      </w:r>
      <w:r w:rsidRPr="00E57996">
        <w:rPr>
          <w:rFonts w:ascii="Gentona Book" w:hAnsi="Gentona Book"/>
          <w:color w:val="2A305F"/>
          <w:szCs w:val="22"/>
        </w:rPr>
        <w:t xml:space="preserve"> of</w:t>
      </w:r>
      <w:proofErr w:type="gramEnd"/>
      <w:r w:rsidRPr="00E57996">
        <w:rPr>
          <w:rFonts w:ascii="Gentona Book" w:hAnsi="Gentona Book"/>
          <w:color w:val="2A305F"/>
          <w:szCs w:val="22"/>
        </w:rPr>
        <w:t xml:space="preserve">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417DFFDE" w14:textId="77777777" w:rsidR="0065446B" w:rsidRPr="00E57996" w:rsidRDefault="0065446B" w:rsidP="00CA443D">
      <w:pPr>
        <w:pStyle w:val="Heading1"/>
        <w:rPr>
          <w:rFonts w:ascii="Gentona Book" w:hAnsi="Gentona Book"/>
          <w:color w:val="FF4B00"/>
        </w:rPr>
      </w:pPr>
      <w:r w:rsidRPr="00E57996">
        <w:rPr>
          <w:rFonts w:ascii="Gentona Book" w:hAnsi="Gentona Book"/>
          <w:color w:val="FF4B00"/>
        </w:rPr>
        <w:t>Software Use</w:t>
      </w:r>
    </w:p>
    <w:p w14:paraId="07509565" w14:textId="61A8D766" w:rsidR="0065446B" w:rsidRPr="00E57996" w:rsidRDefault="0065446B" w:rsidP="00CA443D">
      <w:pPr>
        <w:pStyle w:val="PlainText"/>
        <w:jc w:val="both"/>
        <w:rPr>
          <w:rFonts w:ascii="Gentona Book" w:hAnsi="Gentona Book"/>
          <w:color w:val="2A305F"/>
        </w:rPr>
      </w:pPr>
      <w:r w:rsidRPr="00E57996">
        <w:rPr>
          <w:rFonts w:ascii="Gentona Book" w:hAnsi="Gentona Book"/>
          <w:color w:val="2A305F"/>
        </w:rPr>
        <w:t xml:space="preserve">All faculty, </w:t>
      </w:r>
      <w:r w:rsidRPr="00E57996">
        <w:rPr>
          <w:rFonts w:ascii="Gentona Book" w:hAnsi="Gentona Book"/>
          <w:noProof/>
          <w:color w:val="2A305F"/>
        </w:rPr>
        <w:t>staff,</w:t>
      </w:r>
      <w:r w:rsidRPr="00E57996">
        <w:rPr>
          <w:rFonts w:ascii="Gentona Book" w:hAnsi="Gentona Book"/>
          <w:color w:val="2A305F"/>
        </w:rPr>
        <w:t xml:space="preserve"> and students </w:t>
      </w:r>
      <w:proofErr w:type="gramStart"/>
      <w:r w:rsidRPr="00E57996">
        <w:rPr>
          <w:rFonts w:ascii="Gentona Book" w:hAnsi="Gentona Book"/>
          <w:color w:val="2A305F"/>
        </w:rPr>
        <w:t>of</w:t>
      </w:r>
      <w:proofErr w:type="gramEnd"/>
      <w:r w:rsidRPr="00E57996">
        <w:rPr>
          <w:rFonts w:ascii="Gentona Book" w:hAnsi="Gentona Book"/>
          <w:color w:val="2A305F"/>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E57996">
        <w:rPr>
          <w:rFonts w:ascii="Gentona Book" w:hAnsi="Gentona Book"/>
          <w:color w:val="2A305F"/>
        </w:rPr>
        <w:t>University</w:t>
      </w:r>
      <w:proofErr w:type="gramEnd"/>
      <w:r w:rsidRPr="00E57996">
        <w:rPr>
          <w:rFonts w:ascii="Gentona Book" w:hAnsi="Gentona Book"/>
          <w:color w:val="2A305F"/>
        </w:rPr>
        <w:t xml:space="preserve"> policies and rules, disciplinary action will be taken as appropriate.  We, the members of the University of Florida community, pledge to uphold ourselves and our peers to the highest standards of honesty and integrity.</w:t>
      </w:r>
    </w:p>
    <w:p w14:paraId="397FEF86" w14:textId="77777777" w:rsidR="0065446B" w:rsidRPr="00E57996" w:rsidRDefault="0065446B" w:rsidP="00CA443D">
      <w:pPr>
        <w:pStyle w:val="Heading1"/>
        <w:rPr>
          <w:rFonts w:ascii="Gentona Book" w:hAnsi="Gentona Book"/>
          <w:color w:val="FF4B00"/>
        </w:rPr>
      </w:pPr>
      <w:r w:rsidRPr="00E57996">
        <w:rPr>
          <w:rFonts w:ascii="Gentona Book" w:hAnsi="Gentona Book"/>
          <w:color w:val="FF4B00"/>
        </w:rPr>
        <w:t>Student Privacy</w:t>
      </w:r>
    </w:p>
    <w:p w14:paraId="44CF2BCA" w14:textId="1826C402" w:rsidR="0065446B" w:rsidRPr="00E57996" w:rsidRDefault="0065446B" w:rsidP="00CA443D">
      <w:pPr>
        <w:pStyle w:val="PlainText"/>
        <w:jc w:val="both"/>
        <w:rPr>
          <w:rFonts w:ascii="Gentona Book" w:hAnsi="Gentona Book"/>
          <w:color w:val="2A305F"/>
        </w:rPr>
      </w:pPr>
      <w:r w:rsidRPr="00E57996">
        <w:rPr>
          <w:rFonts w:ascii="Gentona Book" w:hAnsi="Gentona Book"/>
          <w:color w:val="2A305F"/>
        </w:rPr>
        <w:t>There are federal laws protecting your privacy with regards to grades earned in courses and on individual assignments.  For more information, please see</w:t>
      </w:r>
      <w:r w:rsidR="00412783" w:rsidRPr="00E57996">
        <w:rPr>
          <w:rFonts w:ascii="Gentona Book" w:hAnsi="Gentona Book"/>
          <w:color w:val="2A305F"/>
        </w:rPr>
        <w:t xml:space="preserve"> the </w:t>
      </w:r>
      <w:hyperlink r:id="rId17" w:history="1">
        <w:r w:rsidR="00412783" w:rsidRPr="00E57996">
          <w:rPr>
            <w:rStyle w:val="Hyperlink"/>
            <w:rFonts w:ascii="Gentona Book" w:hAnsi="Gentona Book"/>
            <w:color w:val="2A305F"/>
          </w:rPr>
          <w:t>Notification to Students of FERPA Rights</w:t>
        </w:r>
      </w:hyperlink>
      <w:r w:rsidR="00412783" w:rsidRPr="00E57996">
        <w:rPr>
          <w:rFonts w:ascii="Gentona Book" w:hAnsi="Gentona Book"/>
          <w:color w:val="2A305F"/>
        </w:rPr>
        <w:t>.</w:t>
      </w:r>
    </w:p>
    <w:p w14:paraId="131EE815" w14:textId="3346E293" w:rsidR="00C95EC1" w:rsidRPr="00E57996" w:rsidRDefault="00BD2088" w:rsidP="00CA443D">
      <w:pPr>
        <w:pStyle w:val="Heading1"/>
        <w:rPr>
          <w:rFonts w:ascii="Gentona Book" w:hAnsi="Gentona Book"/>
          <w:color w:val="FF4B00"/>
          <w:u w:val="single"/>
        </w:rPr>
      </w:pPr>
      <w:r w:rsidRPr="00E57996">
        <w:rPr>
          <w:rFonts w:ascii="Gentona Book" w:hAnsi="Gentona Book"/>
          <w:color w:val="FF4B00"/>
        </w:rPr>
        <w:t xml:space="preserve">Campus Resources: </w:t>
      </w:r>
    </w:p>
    <w:p w14:paraId="23BA3556" w14:textId="58265475" w:rsidR="00BD2088" w:rsidRDefault="00BD2088" w:rsidP="007800BC">
      <w:pPr>
        <w:pStyle w:val="Heading2"/>
        <w:rPr>
          <w:rFonts w:ascii="Gentona Book" w:hAnsi="Gentona Book"/>
          <w:color w:val="2A305F"/>
        </w:rPr>
      </w:pPr>
      <w:r w:rsidRPr="00E57996">
        <w:rPr>
          <w:rFonts w:ascii="Gentona Book" w:hAnsi="Gentona Book"/>
          <w:color w:val="2A305F"/>
        </w:rPr>
        <w:t xml:space="preserve">Health and Wellness </w:t>
      </w:r>
    </w:p>
    <w:p w14:paraId="5182E239" w14:textId="77777777" w:rsidR="00E57996" w:rsidRPr="00E57996" w:rsidRDefault="00E57996" w:rsidP="00E57996"/>
    <w:p w14:paraId="55D2288D" w14:textId="77777777" w:rsidR="00BD2088" w:rsidRPr="00E57996" w:rsidRDefault="00BD2088"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b/>
          <w:color w:val="2A305F"/>
          <w:sz w:val="22"/>
          <w:szCs w:val="22"/>
        </w:rPr>
      </w:pPr>
      <w:r w:rsidRPr="00E57996">
        <w:rPr>
          <w:rFonts w:ascii="Gentona Book" w:hAnsi="Gentona Book"/>
          <w:b/>
          <w:color w:val="2A305F"/>
          <w:sz w:val="22"/>
          <w:szCs w:val="22"/>
        </w:rPr>
        <w:t xml:space="preserve">U Matter, We Care: </w:t>
      </w:r>
    </w:p>
    <w:p w14:paraId="7A6A8FDF" w14:textId="77777777" w:rsidR="00BD2088" w:rsidRPr="00E57996" w:rsidRDefault="00BD2088"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r w:rsidRPr="00E57996">
        <w:rPr>
          <w:rFonts w:ascii="Gentona Book" w:hAnsi="Gentona Book"/>
          <w:color w:val="2A305F"/>
          <w:sz w:val="22"/>
          <w:szCs w:val="22"/>
        </w:rPr>
        <w:t xml:space="preserve">If you or a friend is in distress, please contact </w:t>
      </w:r>
      <w:r w:rsidRPr="00E57996">
        <w:rPr>
          <w:rStyle w:val="Hyperlink"/>
          <w:rFonts w:ascii="Gentona Book" w:hAnsi="Gentona Book"/>
          <w:color w:val="2A305F"/>
        </w:rPr>
        <w:t>umatter@ufl.edu</w:t>
      </w:r>
      <w:r w:rsidRPr="00E57996">
        <w:rPr>
          <w:rFonts w:ascii="Gentona Book" w:hAnsi="Gentona Book"/>
          <w:color w:val="2A305F"/>
          <w:sz w:val="22"/>
          <w:szCs w:val="22"/>
        </w:rPr>
        <w:t xml:space="preserve"> or 352 392-1575 so that a team member can reach out to the student. </w:t>
      </w:r>
    </w:p>
    <w:p w14:paraId="651E585E" w14:textId="77777777" w:rsidR="00C95EC1" w:rsidRPr="00E57996" w:rsidRDefault="00C95EC1"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p>
    <w:p w14:paraId="5830FFD0" w14:textId="7AEDFABC" w:rsidR="00BD2088" w:rsidRPr="00E57996" w:rsidRDefault="00BD2088"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r w:rsidRPr="00E57996">
        <w:rPr>
          <w:rFonts w:ascii="Gentona Book" w:hAnsi="Gentona Book"/>
          <w:b/>
          <w:color w:val="2A305F"/>
          <w:sz w:val="22"/>
          <w:szCs w:val="22"/>
        </w:rPr>
        <w:t>Counseling and Wellness Center:</w:t>
      </w:r>
      <w:r w:rsidRPr="00E57996">
        <w:rPr>
          <w:rFonts w:ascii="Gentona Book" w:hAnsi="Gentona Book"/>
          <w:color w:val="2A305F"/>
          <w:sz w:val="22"/>
          <w:szCs w:val="22"/>
        </w:rPr>
        <w:t xml:space="preserve"> </w:t>
      </w:r>
      <w:hyperlink r:id="rId18" w:history="1">
        <w:r w:rsidR="00C95EC1" w:rsidRPr="00E57996">
          <w:rPr>
            <w:rStyle w:val="Hyperlink"/>
            <w:rFonts w:ascii="Gentona Book" w:hAnsi="Gentona Book"/>
            <w:color w:val="2A305F"/>
          </w:rPr>
          <w:t>counseling.ufl.edu/</w:t>
        </w:r>
        <w:proofErr w:type="spellStart"/>
        <w:r w:rsidR="00C95EC1" w:rsidRPr="00E57996">
          <w:rPr>
            <w:rStyle w:val="Hyperlink"/>
            <w:rFonts w:ascii="Gentona Book" w:hAnsi="Gentona Book"/>
            <w:color w:val="2A305F"/>
          </w:rPr>
          <w:t>cwc</w:t>
        </w:r>
        <w:proofErr w:type="spellEnd"/>
      </w:hyperlink>
      <w:r w:rsidR="00C95EC1" w:rsidRPr="00E57996">
        <w:rPr>
          <w:rFonts w:ascii="Gentona Book" w:hAnsi="Gentona Book"/>
          <w:color w:val="2A305F"/>
          <w:sz w:val="22"/>
          <w:szCs w:val="22"/>
        </w:rPr>
        <w:t xml:space="preserve">, </w:t>
      </w:r>
      <w:proofErr w:type="gramStart"/>
      <w:r w:rsidR="00C95EC1" w:rsidRPr="00E57996">
        <w:rPr>
          <w:rFonts w:ascii="Gentona Book" w:hAnsi="Gentona Book"/>
          <w:color w:val="2A305F"/>
          <w:sz w:val="22"/>
          <w:szCs w:val="22"/>
        </w:rPr>
        <w:t xml:space="preserve">and </w:t>
      </w:r>
      <w:r w:rsidRPr="00E57996">
        <w:rPr>
          <w:rFonts w:ascii="Gentona Book" w:hAnsi="Gentona Book"/>
          <w:color w:val="2A305F"/>
          <w:sz w:val="22"/>
          <w:szCs w:val="22"/>
        </w:rPr>
        <w:t xml:space="preserve"> 392</w:t>
      </w:r>
      <w:proofErr w:type="gramEnd"/>
      <w:r w:rsidRPr="00E57996">
        <w:rPr>
          <w:rFonts w:ascii="Gentona Book" w:hAnsi="Gentona Book"/>
          <w:color w:val="2A305F"/>
          <w:sz w:val="22"/>
          <w:szCs w:val="22"/>
        </w:rPr>
        <w:t xml:space="preserve">-1575; and the University Police Department: 392-1111 or 9-1-1 for emergencies. </w:t>
      </w:r>
    </w:p>
    <w:p w14:paraId="6AD2BD74" w14:textId="77777777" w:rsidR="00C95EC1" w:rsidRPr="00E57996" w:rsidRDefault="00C95EC1"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p>
    <w:p w14:paraId="31BB04C0" w14:textId="77777777" w:rsidR="00BD2088" w:rsidRPr="00E57996" w:rsidRDefault="00BD2088"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b/>
          <w:color w:val="2A305F"/>
          <w:sz w:val="22"/>
          <w:szCs w:val="22"/>
        </w:rPr>
      </w:pPr>
      <w:r w:rsidRPr="00E57996">
        <w:rPr>
          <w:rFonts w:ascii="Gentona Book" w:hAnsi="Gentona Book"/>
          <w:b/>
          <w:iCs/>
          <w:color w:val="2A305F"/>
          <w:sz w:val="22"/>
          <w:szCs w:val="22"/>
        </w:rPr>
        <w:t xml:space="preserve">Sexual Assault Recovery Services (SARS) </w:t>
      </w:r>
    </w:p>
    <w:p w14:paraId="6EB20C18" w14:textId="77777777" w:rsidR="00BD2088" w:rsidRPr="00E57996" w:rsidRDefault="00BD2088"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r w:rsidRPr="00E57996">
        <w:rPr>
          <w:rFonts w:ascii="Gentona Book" w:hAnsi="Gentona Book"/>
          <w:color w:val="2A305F"/>
          <w:sz w:val="22"/>
          <w:szCs w:val="22"/>
        </w:rPr>
        <w:t xml:space="preserve">Student Health Care Center, 392-1161. </w:t>
      </w:r>
    </w:p>
    <w:p w14:paraId="3F86E676" w14:textId="77777777" w:rsidR="00C95EC1" w:rsidRPr="00E57996" w:rsidRDefault="00C95EC1"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p>
    <w:p w14:paraId="35440C84" w14:textId="59026620" w:rsidR="00BD2088" w:rsidRPr="00E57996" w:rsidRDefault="00BD2088" w:rsidP="00C95EC1">
      <w:pPr>
        <w:pBdr>
          <w:top w:val="single" w:sz="4" w:space="1" w:color="auto"/>
          <w:left w:val="single" w:sz="4" w:space="4" w:color="auto"/>
          <w:bottom w:val="single" w:sz="4" w:space="1" w:color="auto"/>
          <w:right w:val="single" w:sz="4" w:space="4" w:color="auto"/>
        </w:pBdr>
        <w:ind w:left="360"/>
        <w:rPr>
          <w:rFonts w:ascii="Gentona Book" w:hAnsi="Gentona Book"/>
          <w:color w:val="2A305F"/>
          <w:szCs w:val="22"/>
        </w:rPr>
      </w:pPr>
      <w:r w:rsidRPr="00E57996">
        <w:rPr>
          <w:rFonts w:ascii="Gentona Book" w:hAnsi="Gentona Book"/>
          <w:b/>
          <w:iCs/>
          <w:color w:val="2A305F"/>
          <w:szCs w:val="22"/>
        </w:rPr>
        <w:t>University Police Department</w:t>
      </w:r>
      <w:r w:rsidR="00C95EC1" w:rsidRPr="00E57996">
        <w:rPr>
          <w:rFonts w:ascii="Gentona Book" w:hAnsi="Gentona Book"/>
          <w:i/>
          <w:iCs/>
          <w:color w:val="2A305F"/>
          <w:szCs w:val="22"/>
        </w:rPr>
        <w:t xml:space="preserve"> </w:t>
      </w:r>
      <w:r w:rsidR="00C95EC1" w:rsidRPr="00E57996">
        <w:rPr>
          <w:rFonts w:ascii="Gentona Book" w:hAnsi="Gentona Book"/>
          <w:iCs/>
          <w:color w:val="2A305F"/>
          <w:szCs w:val="22"/>
        </w:rPr>
        <w:t>at</w:t>
      </w:r>
      <w:r w:rsidRPr="00E57996">
        <w:rPr>
          <w:rFonts w:ascii="Gentona Book" w:hAnsi="Gentona Book"/>
          <w:i/>
          <w:iCs/>
          <w:color w:val="2A305F"/>
          <w:szCs w:val="22"/>
        </w:rPr>
        <w:t xml:space="preserve"> </w:t>
      </w:r>
      <w:r w:rsidRPr="00E57996">
        <w:rPr>
          <w:rFonts w:ascii="Gentona Book" w:hAnsi="Gentona Book"/>
          <w:color w:val="2A305F"/>
          <w:szCs w:val="22"/>
        </w:rPr>
        <w:t>392-1111 (or 9-1-1 for emergencies)</w:t>
      </w:r>
      <w:r w:rsidR="00C95EC1" w:rsidRPr="00E57996">
        <w:rPr>
          <w:rFonts w:ascii="Gentona Book" w:hAnsi="Gentona Book"/>
          <w:color w:val="2A305F"/>
          <w:szCs w:val="22"/>
        </w:rPr>
        <w:t xml:space="preserve">, </w:t>
      </w:r>
      <w:r w:rsidR="00412783" w:rsidRPr="00E57996">
        <w:rPr>
          <w:rFonts w:ascii="Gentona Book" w:hAnsi="Gentona Book"/>
          <w:color w:val="2A305F"/>
        </w:rPr>
        <w:t xml:space="preserve">or </w:t>
      </w:r>
      <w:hyperlink r:id="rId19" w:history="1">
        <w:r w:rsidR="00C95EC1" w:rsidRPr="00E57996">
          <w:rPr>
            <w:rStyle w:val="Hyperlink"/>
            <w:rFonts w:ascii="Gentona Book" w:hAnsi="Gentona Book"/>
            <w:color w:val="2A305F"/>
          </w:rPr>
          <w:t>police.ufl.edu</w:t>
        </w:r>
      </w:hyperlink>
      <w:r w:rsidR="00C95EC1" w:rsidRPr="00E57996">
        <w:rPr>
          <w:rFonts w:ascii="Gentona Book" w:hAnsi="Gentona Book"/>
          <w:color w:val="2A305F"/>
          <w:szCs w:val="22"/>
        </w:rPr>
        <w:t xml:space="preserve">. </w:t>
      </w:r>
    </w:p>
    <w:p w14:paraId="0EA10104" w14:textId="16723A6D" w:rsidR="00C95EC1" w:rsidRDefault="00C95EC1" w:rsidP="00C95EC1">
      <w:pPr>
        <w:ind w:left="360"/>
        <w:rPr>
          <w:rFonts w:ascii="Gentona Book" w:hAnsi="Gentona Book"/>
          <w:color w:val="2A305F"/>
          <w:szCs w:val="22"/>
        </w:rPr>
      </w:pPr>
    </w:p>
    <w:p w14:paraId="3738300E" w14:textId="0198555E" w:rsidR="00E57996" w:rsidRDefault="00E57996" w:rsidP="00C95EC1">
      <w:pPr>
        <w:ind w:left="360"/>
        <w:rPr>
          <w:rFonts w:ascii="Gentona Book" w:hAnsi="Gentona Book"/>
          <w:color w:val="2A305F"/>
          <w:szCs w:val="22"/>
        </w:rPr>
      </w:pPr>
    </w:p>
    <w:p w14:paraId="4C0FA72D" w14:textId="0F8D53C0" w:rsidR="00E57996" w:rsidRDefault="00E57996" w:rsidP="00C95EC1">
      <w:pPr>
        <w:ind w:left="360"/>
        <w:rPr>
          <w:rFonts w:ascii="Gentona Book" w:hAnsi="Gentona Book"/>
          <w:color w:val="2A305F"/>
          <w:szCs w:val="22"/>
        </w:rPr>
      </w:pPr>
    </w:p>
    <w:p w14:paraId="3BD2A8FE" w14:textId="1BA9F39D" w:rsidR="00E57996" w:rsidRDefault="00E57996" w:rsidP="00C95EC1">
      <w:pPr>
        <w:ind w:left="360"/>
        <w:rPr>
          <w:rFonts w:ascii="Gentona Book" w:hAnsi="Gentona Book"/>
          <w:color w:val="2A305F"/>
          <w:szCs w:val="22"/>
        </w:rPr>
      </w:pPr>
    </w:p>
    <w:p w14:paraId="61F3919E" w14:textId="77777777" w:rsidR="00E57996" w:rsidRPr="00E57996" w:rsidRDefault="00E57996" w:rsidP="00C95EC1">
      <w:pPr>
        <w:ind w:left="360"/>
        <w:rPr>
          <w:rFonts w:ascii="Gentona Book" w:hAnsi="Gentona Book"/>
          <w:color w:val="2A305F"/>
          <w:szCs w:val="22"/>
        </w:rPr>
      </w:pPr>
    </w:p>
    <w:p w14:paraId="04E37990" w14:textId="252D76C1" w:rsidR="00C95EC1" w:rsidRDefault="00C95EC1" w:rsidP="007800BC">
      <w:pPr>
        <w:pStyle w:val="Heading2"/>
        <w:rPr>
          <w:rFonts w:ascii="Gentona Book" w:hAnsi="Gentona Book"/>
          <w:color w:val="2A305F"/>
        </w:rPr>
      </w:pPr>
      <w:r w:rsidRPr="00E57996">
        <w:rPr>
          <w:rFonts w:ascii="Gentona Book" w:hAnsi="Gentona Book"/>
          <w:color w:val="2A305F"/>
        </w:rPr>
        <w:t>Academic Resources</w:t>
      </w:r>
    </w:p>
    <w:p w14:paraId="5C319FFB" w14:textId="77777777" w:rsidR="00E57996" w:rsidRPr="00E57996" w:rsidRDefault="00E57996" w:rsidP="00E57996"/>
    <w:p w14:paraId="1BC45B4C" w14:textId="0997F762" w:rsidR="00C95EC1" w:rsidRPr="00E57996" w:rsidRDefault="00A6591D"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hyperlink r:id="rId20" w:history="1">
        <w:r w:rsidR="00C95EC1" w:rsidRPr="00E57996">
          <w:rPr>
            <w:rStyle w:val="Hyperlink"/>
            <w:rFonts w:ascii="Gentona Book" w:hAnsi="Gentona Book"/>
            <w:b/>
            <w:iCs/>
            <w:color w:val="2A305F"/>
            <w:sz w:val="22"/>
            <w:szCs w:val="22"/>
          </w:rPr>
          <w:t>E-learning technical suppor</w:t>
        </w:r>
        <w:r w:rsidR="00C95EC1" w:rsidRPr="00E57996">
          <w:rPr>
            <w:rStyle w:val="Hyperlink"/>
            <w:rFonts w:ascii="Gentona Book" w:hAnsi="Gentona Book"/>
            <w:b/>
            <w:bCs/>
            <w:color w:val="2A305F"/>
            <w:sz w:val="22"/>
            <w:szCs w:val="22"/>
          </w:rPr>
          <w:t>t</w:t>
        </w:r>
      </w:hyperlink>
      <w:r w:rsidR="00C95EC1" w:rsidRPr="00E57996">
        <w:rPr>
          <w:rFonts w:ascii="Gentona Book" w:hAnsi="Gentona Book"/>
          <w:color w:val="2A305F"/>
          <w:sz w:val="22"/>
          <w:szCs w:val="22"/>
        </w:rPr>
        <w:t xml:space="preserve">, 352-392-4357 (select option 2) or e-mail to Learning-support@ufl.edu. </w:t>
      </w:r>
    </w:p>
    <w:p w14:paraId="56EF3AEA" w14:textId="77777777" w:rsidR="00C95EC1" w:rsidRPr="00E57996" w:rsidRDefault="00C95EC1"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p>
    <w:p w14:paraId="32B407B6" w14:textId="3B84FCC5" w:rsidR="00C95EC1" w:rsidRPr="00E57996" w:rsidRDefault="00A6591D"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hyperlink r:id="rId21" w:history="1">
        <w:r w:rsidR="00C95EC1" w:rsidRPr="00E57996">
          <w:rPr>
            <w:rStyle w:val="Hyperlink"/>
            <w:rFonts w:ascii="Gentona Book" w:hAnsi="Gentona Book"/>
            <w:b/>
            <w:iCs/>
            <w:color w:val="2A305F"/>
            <w:sz w:val="22"/>
            <w:szCs w:val="22"/>
          </w:rPr>
          <w:t>Career Resource Center</w:t>
        </w:r>
      </w:hyperlink>
      <w:r w:rsidR="00C95EC1" w:rsidRPr="00E57996">
        <w:rPr>
          <w:rFonts w:ascii="Gentona Book" w:hAnsi="Gentona Book"/>
          <w:color w:val="2A305F"/>
          <w:sz w:val="22"/>
          <w:szCs w:val="22"/>
        </w:rPr>
        <w:t>, Reitz Union, 392-1601.  Career assistance and counseling.</w:t>
      </w:r>
    </w:p>
    <w:p w14:paraId="3F98AFC1" w14:textId="77777777" w:rsidR="00C95EC1" w:rsidRPr="00E57996" w:rsidRDefault="00C95EC1" w:rsidP="00C95EC1">
      <w:pPr>
        <w:pBdr>
          <w:top w:val="single" w:sz="4" w:space="1" w:color="auto"/>
          <w:left w:val="single" w:sz="4" w:space="4" w:color="auto"/>
          <w:bottom w:val="single" w:sz="4" w:space="1" w:color="auto"/>
          <w:right w:val="single" w:sz="4" w:space="4" w:color="auto"/>
        </w:pBdr>
        <w:ind w:left="360"/>
        <w:rPr>
          <w:rFonts w:ascii="Gentona Book" w:hAnsi="Gentona Book"/>
          <w:i/>
          <w:iCs/>
          <w:color w:val="2A305F"/>
          <w:szCs w:val="22"/>
        </w:rPr>
      </w:pPr>
    </w:p>
    <w:p w14:paraId="5F9B4266" w14:textId="142C0E4B" w:rsidR="00C95EC1" w:rsidRPr="00E57996" w:rsidRDefault="00A6591D" w:rsidP="00C95EC1">
      <w:pPr>
        <w:pBdr>
          <w:top w:val="single" w:sz="4" w:space="1" w:color="auto"/>
          <w:left w:val="single" w:sz="4" w:space="4" w:color="auto"/>
          <w:bottom w:val="single" w:sz="4" w:space="1" w:color="auto"/>
          <w:right w:val="single" w:sz="4" w:space="4" w:color="auto"/>
        </w:pBdr>
        <w:ind w:left="360"/>
        <w:rPr>
          <w:rFonts w:ascii="Gentona Book" w:hAnsi="Gentona Book"/>
          <w:color w:val="2A305F"/>
          <w:szCs w:val="22"/>
        </w:rPr>
      </w:pPr>
      <w:hyperlink r:id="rId22" w:history="1">
        <w:r w:rsidR="00C95EC1" w:rsidRPr="00E57996">
          <w:rPr>
            <w:rStyle w:val="Hyperlink"/>
            <w:rFonts w:ascii="Gentona Book" w:hAnsi="Gentona Book"/>
            <w:b/>
            <w:iCs/>
            <w:color w:val="2A305F"/>
            <w:szCs w:val="22"/>
          </w:rPr>
          <w:t>Library Support</w:t>
        </w:r>
      </w:hyperlink>
      <w:r w:rsidR="00412783" w:rsidRPr="00E57996">
        <w:rPr>
          <w:rFonts w:ascii="Gentona Book" w:hAnsi="Gentona Book"/>
          <w:color w:val="2A305F"/>
          <w:szCs w:val="22"/>
        </w:rPr>
        <w:t>,</w:t>
      </w:r>
      <w:r w:rsidR="00C95EC1" w:rsidRPr="00E57996">
        <w:rPr>
          <w:rFonts w:ascii="Gentona Book" w:hAnsi="Gentona Book"/>
          <w:color w:val="2A305F"/>
          <w:szCs w:val="22"/>
        </w:rPr>
        <w:t xml:space="preserve"> Various ways to receive assistance with respect to using the libraries or finding resources.</w:t>
      </w:r>
    </w:p>
    <w:p w14:paraId="624F213D" w14:textId="77777777" w:rsidR="00C95EC1" w:rsidRPr="00E57996" w:rsidRDefault="00C95EC1"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i/>
          <w:iCs/>
          <w:color w:val="2A305F"/>
          <w:sz w:val="22"/>
          <w:szCs w:val="22"/>
        </w:rPr>
      </w:pPr>
    </w:p>
    <w:p w14:paraId="10BB075E" w14:textId="52BB6EE2" w:rsidR="00C95EC1" w:rsidRPr="00E57996" w:rsidRDefault="00A6591D"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hyperlink r:id="rId23" w:history="1">
        <w:r w:rsidR="00C95EC1" w:rsidRPr="00E57996">
          <w:rPr>
            <w:rStyle w:val="Hyperlink"/>
            <w:rFonts w:ascii="Gentona Book" w:hAnsi="Gentona Book"/>
            <w:b/>
            <w:iCs/>
            <w:color w:val="2A305F"/>
            <w:sz w:val="22"/>
            <w:szCs w:val="22"/>
          </w:rPr>
          <w:t>Teaching Center</w:t>
        </w:r>
      </w:hyperlink>
      <w:r w:rsidR="00C95EC1" w:rsidRPr="00E57996">
        <w:rPr>
          <w:rFonts w:ascii="Gentona Book" w:hAnsi="Gentona Book"/>
          <w:color w:val="2A305F"/>
          <w:sz w:val="22"/>
          <w:szCs w:val="22"/>
        </w:rPr>
        <w:t>, Broward Hall, 392-2010 or 392-6420. General study skills and tutoring.</w:t>
      </w:r>
    </w:p>
    <w:p w14:paraId="72164B55" w14:textId="77777777" w:rsidR="00C95EC1" w:rsidRPr="00E57996" w:rsidRDefault="00C95EC1"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i/>
          <w:iCs/>
          <w:color w:val="2A305F"/>
          <w:sz w:val="22"/>
          <w:szCs w:val="22"/>
        </w:rPr>
      </w:pPr>
    </w:p>
    <w:p w14:paraId="5C54DFD5" w14:textId="65451C64" w:rsidR="00C95EC1" w:rsidRPr="00E57996" w:rsidRDefault="00A6591D"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hyperlink r:id="rId24" w:history="1">
        <w:r w:rsidR="00C95EC1" w:rsidRPr="00E57996">
          <w:rPr>
            <w:rStyle w:val="Hyperlink"/>
            <w:rFonts w:ascii="Gentona Book" w:hAnsi="Gentona Book"/>
            <w:b/>
            <w:iCs/>
            <w:color w:val="2A305F"/>
            <w:sz w:val="22"/>
            <w:szCs w:val="22"/>
          </w:rPr>
          <w:t>Writing Studio</w:t>
        </w:r>
      </w:hyperlink>
      <w:r w:rsidR="00C95EC1" w:rsidRPr="00E57996">
        <w:rPr>
          <w:rFonts w:ascii="Gentona Book" w:hAnsi="Gentona Book"/>
          <w:b/>
          <w:iCs/>
          <w:color w:val="2A305F"/>
          <w:sz w:val="22"/>
          <w:szCs w:val="22"/>
        </w:rPr>
        <w:t xml:space="preserve">, </w:t>
      </w:r>
      <w:r w:rsidR="00C95EC1" w:rsidRPr="00E57996">
        <w:rPr>
          <w:rFonts w:ascii="Gentona Book" w:hAnsi="Gentona Book"/>
          <w:bCs/>
          <w:iCs/>
          <w:color w:val="2A305F"/>
          <w:sz w:val="22"/>
          <w:szCs w:val="22"/>
        </w:rPr>
        <w:t xml:space="preserve">302 </w:t>
      </w:r>
      <w:proofErr w:type="spellStart"/>
      <w:r w:rsidR="00C95EC1" w:rsidRPr="00E57996">
        <w:rPr>
          <w:rFonts w:ascii="Gentona Book" w:hAnsi="Gentona Book"/>
          <w:bCs/>
          <w:iCs/>
          <w:color w:val="2A305F"/>
          <w:sz w:val="22"/>
          <w:szCs w:val="22"/>
        </w:rPr>
        <w:t>Tigert</w:t>
      </w:r>
      <w:proofErr w:type="spellEnd"/>
      <w:r w:rsidR="00C95EC1" w:rsidRPr="00E57996">
        <w:rPr>
          <w:rFonts w:ascii="Gentona Book" w:hAnsi="Gentona Book"/>
          <w:bCs/>
          <w:iCs/>
          <w:color w:val="2A305F"/>
          <w:sz w:val="22"/>
          <w:szCs w:val="22"/>
        </w:rPr>
        <w:t xml:space="preserve"> Hall</w:t>
      </w:r>
      <w:r w:rsidR="00C95EC1" w:rsidRPr="00E57996">
        <w:rPr>
          <w:rFonts w:ascii="Gentona Book" w:hAnsi="Gentona Book"/>
          <w:i/>
          <w:iCs/>
          <w:color w:val="2A305F"/>
          <w:sz w:val="22"/>
          <w:szCs w:val="22"/>
        </w:rPr>
        <w:t xml:space="preserve">, </w:t>
      </w:r>
      <w:r w:rsidR="00C95EC1" w:rsidRPr="00E57996">
        <w:rPr>
          <w:rFonts w:ascii="Gentona Book" w:hAnsi="Gentona Book"/>
          <w:color w:val="2A305F"/>
          <w:sz w:val="22"/>
          <w:szCs w:val="22"/>
        </w:rPr>
        <w:t>846-1138. Help brainstorming, formatting, and writing papers.</w:t>
      </w:r>
    </w:p>
    <w:p w14:paraId="3F1BD435" w14:textId="77777777" w:rsidR="00C95EC1" w:rsidRPr="00E57996" w:rsidRDefault="00C95EC1"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i/>
          <w:iCs/>
          <w:color w:val="2A305F"/>
          <w:sz w:val="22"/>
          <w:szCs w:val="22"/>
        </w:rPr>
      </w:pPr>
    </w:p>
    <w:p w14:paraId="29A8C953" w14:textId="62D08D61" w:rsidR="00C95EC1" w:rsidRPr="00E57996" w:rsidRDefault="00A6591D" w:rsidP="00C95EC1">
      <w:pPr>
        <w:pStyle w:val="Default"/>
        <w:pBdr>
          <w:top w:val="single" w:sz="4" w:space="1" w:color="auto"/>
          <w:left w:val="single" w:sz="4" w:space="4" w:color="auto"/>
          <w:bottom w:val="single" w:sz="4" w:space="1" w:color="auto"/>
          <w:right w:val="single" w:sz="4" w:space="4" w:color="auto"/>
        </w:pBdr>
        <w:ind w:left="360"/>
        <w:rPr>
          <w:rFonts w:ascii="Gentona Book" w:hAnsi="Gentona Book"/>
          <w:color w:val="2A305F"/>
          <w:sz w:val="22"/>
          <w:szCs w:val="22"/>
        </w:rPr>
      </w:pPr>
      <w:hyperlink r:id="rId25" w:history="1">
        <w:r w:rsidR="00C95EC1" w:rsidRPr="00E57996">
          <w:rPr>
            <w:rStyle w:val="Hyperlink"/>
            <w:rFonts w:ascii="Gentona Book" w:hAnsi="Gentona Book"/>
            <w:b/>
            <w:iCs/>
            <w:color w:val="2A305F"/>
            <w:sz w:val="22"/>
            <w:szCs w:val="22"/>
          </w:rPr>
          <w:t>Student Complaints Campus</w:t>
        </w:r>
      </w:hyperlink>
    </w:p>
    <w:p w14:paraId="4B404759" w14:textId="77777777" w:rsidR="00C95EC1" w:rsidRPr="00E57996" w:rsidRDefault="00C95EC1" w:rsidP="00C95EC1">
      <w:pPr>
        <w:pBdr>
          <w:top w:val="single" w:sz="4" w:space="1" w:color="auto"/>
          <w:left w:val="single" w:sz="4" w:space="4" w:color="auto"/>
          <w:bottom w:val="single" w:sz="4" w:space="1" w:color="auto"/>
          <w:right w:val="single" w:sz="4" w:space="4" w:color="auto"/>
        </w:pBdr>
        <w:ind w:left="360"/>
        <w:rPr>
          <w:rFonts w:ascii="Gentona Book" w:hAnsi="Gentona Book"/>
          <w:b/>
          <w:iCs/>
          <w:color w:val="2A305F"/>
          <w:szCs w:val="22"/>
        </w:rPr>
      </w:pPr>
    </w:p>
    <w:p w14:paraId="3F1741F4" w14:textId="24810A03" w:rsidR="00955689" w:rsidRPr="00E57996" w:rsidRDefault="00A6591D" w:rsidP="007800BC">
      <w:pPr>
        <w:pBdr>
          <w:top w:val="single" w:sz="4" w:space="1" w:color="auto"/>
          <w:left w:val="single" w:sz="4" w:space="4" w:color="auto"/>
          <w:bottom w:val="single" w:sz="4" w:space="1" w:color="auto"/>
          <w:right w:val="single" w:sz="4" w:space="4" w:color="auto"/>
        </w:pBdr>
        <w:ind w:left="360"/>
        <w:rPr>
          <w:rFonts w:ascii="Gentona Book" w:hAnsi="Gentona Book"/>
          <w:color w:val="2A305F"/>
          <w:szCs w:val="22"/>
        </w:rPr>
      </w:pPr>
      <w:hyperlink r:id="rId26" w:history="1">
        <w:r w:rsidR="00C95EC1" w:rsidRPr="00E57996">
          <w:rPr>
            <w:rStyle w:val="Hyperlink"/>
            <w:rFonts w:ascii="Gentona Book" w:hAnsi="Gentona Book"/>
            <w:b/>
            <w:iCs/>
            <w:color w:val="2A305F"/>
            <w:szCs w:val="22"/>
          </w:rPr>
          <w:t>On-Line Students Complaints</w:t>
        </w:r>
      </w:hyperlink>
    </w:p>
    <w:sectPr w:rsidR="00955689" w:rsidRPr="00E57996" w:rsidSect="004B322C">
      <w:footerReference w:type="default" r:id="rId27"/>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2B9C5" w14:textId="77777777" w:rsidR="00A6591D" w:rsidRDefault="00A6591D" w:rsidP="00BE1628">
      <w:r>
        <w:separator/>
      </w:r>
    </w:p>
  </w:endnote>
  <w:endnote w:type="continuationSeparator" w:id="0">
    <w:p w14:paraId="6DD32733" w14:textId="77777777" w:rsidR="00A6591D" w:rsidRDefault="00A6591D"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ntona SemiBold">
    <w:panose1 w:val="000007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Gentona Light">
    <w:panose1 w:val="00000400000000000000"/>
    <w:charset w:val="00"/>
    <w:family w:val="modern"/>
    <w:notTrueType/>
    <w:pitch w:val="variable"/>
    <w:sig w:usb0="00000007" w:usb1="00000000" w:usb2="00000000" w:usb3="00000000" w:csb0="00000093" w:csb1="00000000"/>
  </w:font>
  <w:font w:name="Gentona Book">
    <w:panose1 w:val="00000500000000000000"/>
    <w:charset w:val="00"/>
    <w:family w:val="modern"/>
    <w:notTrueType/>
    <w:pitch w:val="variable"/>
    <w:sig w:usb0="00000007" w:usb1="00000000" w:usb2="00000000" w:usb3="00000000" w:csb0="00000093" w:csb1="00000000"/>
  </w:font>
  <w:font w:name="Gentona ExtraLight">
    <w:panose1 w:val="000003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10260"/>
      <w:gridCol w:w="540"/>
    </w:tblGrid>
    <w:tr w:rsidR="004B322C" w:rsidRPr="000B104A" w14:paraId="270F76C4" w14:textId="77777777" w:rsidTr="00FA324B">
      <w:trPr>
        <w:jc w:val="right"/>
      </w:trPr>
      <w:tc>
        <w:tcPr>
          <w:tcW w:w="4795" w:type="dxa"/>
          <w:vAlign w:val="center"/>
        </w:tcPr>
        <w:sdt>
          <w:sdtPr>
            <w:rPr>
              <w:rFonts w:ascii="Gentona ExtraLight" w:hAnsi="Gentona ExtraLight"/>
              <w:caps/>
              <w:color w:val="2A305F"/>
            </w:rPr>
            <w:alias w:val="Author"/>
            <w:tag w:val=""/>
            <w:id w:val="1534539408"/>
            <w:placeholder>
              <w:docPart w:val="24992CF51545334A853277139EA7A254"/>
            </w:placeholder>
            <w:dataBinding w:prefixMappings="xmlns:ns0='http://purl.org/dc/elements/1.1/' xmlns:ns1='http://schemas.openxmlformats.org/package/2006/metadata/core-properties' " w:xpath="/ns1:coreProperties[1]/ns0:creator[1]" w:storeItemID="{6C3C8BC8-F283-45AE-878A-BAB7291924A1}"/>
            <w:text/>
          </w:sdtPr>
          <w:sdtEndPr/>
          <w:sdtContent>
            <w:p w14:paraId="14572D82" w14:textId="2F4C57D4" w:rsidR="004B322C" w:rsidRPr="000B104A" w:rsidRDefault="004A3B40" w:rsidP="004B322C">
              <w:pPr>
                <w:pStyle w:val="Header"/>
                <w:jc w:val="right"/>
                <w:rPr>
                  <w:rFonts w:ascii="Gentona ExtraLight" w:hAnsi="Gentona ExtraLight"/>
                  <w:caps/>
                  <w:color w:val="000000" w:themeColor="text1"/>
                </w:rPr>
              </w:pPr>
              <w:r>
                <w:rPr>
                  <w:rFonts w:ascii="Gentona ExtraLight" w:hAnsi="Gentona ExtraLight"/>
                  <w:caps/>
                  <w:color w:val="2A305F"/>
                </w:rPr>
                <w:t>COURSE, Instructor, and academic term</w:t>
              </w:r>
            </w:p>
          </w:sdtContent>
        </w:sdt>
      </w:tc>
      <w:tc>
        <w:tcPr>
          <w:tcW w:w="250" w:type="pct"/>
          <w:shd w:val="clear" w:color="auto" w:fill="FF4B00"/>
          <w:vAlign w:val="center"/>
        </w:tcPr>
        <w:p w14:paraId="6F7999D5" w14:textId="5ED5976A" w:rsidR="004B322C" w:rsidRPr="000B104A" w:rsidRDefault="00960B38" w:rsidP="004B322C">
          <w:pPr>
            <w:pStyle w:val="Footer"/>
            <w:tabs>
              <w:tab w:val="clear" w:pos="4680"/>
              <w:tab w:val="clear" w:pos="9360"/>
            </w:tabs>
            <w:jc w:val="center"/>
            <w:rPr>
              <w:rFonts w:ascii="Gentona ExtraLight" w:hAnsi="Gentona ExtraLight"/>
              <w:color w:val="FFFFFF" w:themeColor="background1"/>
            </w:rPr>
          </w:pPr>
          <w:r w:rsidRPr="000B104A">
            <w:rPr>
              <w:rFonts w:ascii="Gentona ExtraLight" w:hAnsi="Gentona ExtraLight"/>
              <w:noProof/>
            </w:rPr>
            <w:drawing>
              <wp:anchor distT="0" distB="0" distL="114300" distR="114300" simplePos="0" relativeHeight="251659264" behindDoc="0" locked="0" layoutInCell="1" allowOverlap="1" wp14:anchorId="5D11532F" wp14:editId="66471F38">
                <wp:simplePos x="0" y="0"/>
                <wp:positionH relativeFrom="column">
                  <wp:posOffset>-6577330</wp:posOffset>
                </wp:positionH>
                <wp:positionV relativeFrom="paragraph">
                  <wp:posOffset>-3810</wp:posOffset>
                </wp:positionV>
                <wp:extent cx="2698750" cy="196850"/>
                <wp:effectExtent l="0" t="0" r="635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698750" cy="196850"/>
                        </a:xfrm>
                        <a:prstGeom prst="rect">
                          <a:avLst/>
                        </a:prstGeom>
                      </pic:spPr>
                    </pic:pic>
                  </a:graphicData>
                </a:graphic>
                <wp14:sizeRelH relativeFrom="margin">
                  <wp14:pctWidth>0</wp14:pctWidth>
                </wp14:sizeRelH>
                <wp14:sizeRelV relativeFrom="margin">
                  <wp14:pctHeight>0</wp14:pctHeight>
                </wp14:sizeRelV>
              </wp:anchor>
            </w:drawing>
          </w:r>
          <w:r w:rsidR="004B322C" w:rsidRPr="000B104A">
            <w:rPr>
              <w:rFonts w:ascii="Gentona ExtraLight" w:hAnsi="Gentona ExtraLight"/>
              <w:color w:val="FFFFFF" w:themeColor="background1"/>
            </w:rPr>
            <w:fldChar w:fldCharType="begin"/>
          </w:r>
          <w:r w:rsidR="004B322C" w:rsidRPr="000B104A">
            <w:rPr>
              <w:rFonts w:ascii="Gentona ExtraLight" w:hAnsi="Gentona ExtraLight"/>
              <w:color w:val="FFFFFF" w:themeColor="background1"/>
            </w:rPr>
            <w:instrText xml:space="preserve"> PAGE   \* MERGEFORMAT </w:instrText>
          </w:r>
          <w:r w:rsidR="004B322C" w:rsidRPr="000B104A">
            <w:rPr>
              <w:rFonts w:ascii="Gentona ExtraLight" w:hAnsi="Gentona ExtraLight"/>
              <w:color w:val="FFFFFF" w:themeColor="background1"/>
            </w:rPr>
            <w:fldChar w:fldCharType="separate"/>
          </w:r>
          <w:r w:rsidR="004B322C">
            <w:rPr>
              <w:rFonts w:ascii="Gentona ExtraLight" w:hAnsi="Gentona ExtraLight"/>
              <w:color w:val="FFFFFF" w:themeColor="background1"/>
            </w:rPr>
            <w:t>1</w:t>
          </w:r>
          <w:r w:rsidR="004B322C" w:rsidRPr="000B104A">
            <w:rPr>
              <w:rFonts w:ascii="Gentona ExtraLight" w:hAnsi="Gentona ExtraLight"/>
              <w:noProof/>
              <w:color w:val="FFFFFF" w:themeColor="background1"/>
            </w:rPr>
            <w:fldChar w:fldCharType="end"/>
          </w:r>
        </w:p>
      </w:tc>
    </w:tr>
  </w:tbl>
  <w:p w14:paraId="362A0C01" w14:textId="13988FE9" w:rsidR="00BA6E7F" w:rsidRPr="004B322C" w:rsidRDefault="00BA6E7F" w:rsidP="004B322C">
    <w:pPr>
      <w:pStyle w:val="Footer"/>
      <w:rPr>
        <w:rFonts w:ascii="Gentona ExtraLight" w:hAnsi="Gentona ExtraLigh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CE504" w14:textId="77777777" w:rsidR="00A6591D" w:rsidRDefault="00A6591D" w:rsidP="00BE1628">
      <w:r>
        <w:separator/>
      </w:r>
    </w:p>
  </w:footnote>
  <w:footnote w:type="continuationSeparator" w:id="0">
    <w:p w14:paraId="58C5AF72" w14:textId="77777777" w:rsidR="00A6591D" w:rsidRDefault="00A6591D"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A26A3"/>
    <w:multiLevelType w:val="hybridMultilevel"/>
    <w:tmpl w:val="FA7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4"/>
  </w:num>
  <w:num w:numId="2">
    <w:abstractNumId w:val="5"/>
  </w:num>
  <w:num w:numId="3">
    <w:abstractNumId w:val="4"/>
  </w:num>
  <w:num w:numId="4">
    <w:abstractNumId w:val="11"/>
  </w:num>
  <w:num w:numId="5">
    <w:abstractNumId w:val="7"/>
  </w:num>
  <w:num w:numId="6">
    <w:abstractNumId w:val="10"/>
  </w:num>
  <w:num w:numId="7">
    <w:abstractNumId w:val="9"/>
  </w:num>
  <w:num w:numId="8">
    <w:abstractNumId w:val="12"/>
  </w:num>
  <w:num w:numId="9">
    <w:abstractNumId w:val="8"/>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num>
  <w:num w:numId="13">
    <w:abstractNumId w:val="6"/>
  </w:num>
  <w:num w:numId="14">
    <w:abstractNumId w:val="3"/>
  </w:num>
  <w:num w:numId="15">
    <w:abstractNumId w:val="1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05562"/>
    <w:rsid w:val="00015FB0"/>
    <w:rsid w:val="000E47C0"/>
    <w:rsid w:val="00103F43"/>
    <w:rsid w:val="00147E3B"/>
    <w:rsid w:val="001512E8"/>
    <w:rsid w:val="00154552"/>
    <w:rsid w:val="00180A7A"/>
    <w:rsid w:val="001A74C6"/>
    <w:rsid w:val="001B26B3"/>
    <w:rsid w:val="001C18FE"/>
    <w:rsid w:val="001E2313"/>
    <w:rsid w:val="002C3DDF"/>
    <w:rsid w:val="002D399F"/>
    <w:rsid w:val="003065CF"/>
    <w:rsid w:val="003C4F49"/>
    <w:rsid w:val="003F76E8"/>
    <w:rsid w:val="00412783"/>
    <w:rsid w:val="0042747A"/>
    <w:rsid w:val="004547C4"/>
    <w:rsid w:val="00476985"/>
    <w:rsid w:val="00486F4A"/>
    <w:rsid w:val="004A3B40"/>
    <w:rsid w:val="004B322C"/>
    <w:rsid w:val="004D0AEF"/>
    <w:rsid w:val="004F04F2"/>
    <w:rsid w:val="004F349A"/>
    <w:rsid w:val="005A7DA2"/>
    <w:rsid w:val="005E6E52"/>
    <w:rsid w:val="006121DE"/>
    <w:rsid w:val="00640AF7"/>
    <w:rsid w:val="0065446B"/>
    <w:rsid w:val="00661E7B"/>
    <w:rsid w:val="00682666"/>
    <w:rsid w:val="006A3215"/>
    <w:rsid w:val="006A4006"/>
    <w:rsid w:val="006B78E2"/>
    <w:rsid w:val="006C3DCC"/>
    <w:rsid w:val="006D3E0B"/>
    <w:rsid w:val="006E7FC7"/>
    <w:rsid w:val="00700F97"/>
    <w:rsid w:val="007073CE"/>
    <w:rsid w:val="00716A94"/>
    <w:rsid w:val="00735663"/>
    <w:rsid w:val="00744CEE"/>
    <w:rsid w:val="007539EC"/>
    <w:rsid w:val="007543D6"/>
    <w:rsid w:val="007636D8"/>
    <w:rsid w:val="007800BC"/>
    <w:rsid w:val="007838A2"/>
    <w:rsid w:val="007A1E6C"/>
    <w:rsid w:val="007A3FA2"/>
    <w:rsid w:val="007B71EC"/>
    <w:rsid w:val="008015F9"/>
    <w:rsid w:val="00820834"/>
    <w:rsid w:val="008C7A17"/>
    <w:rsid w:val="008E1E54"/>
    <w:rsid w:val="008F1229"/>
    <w:rsid w:val="00955689"/>
    <w:rsid w:val="00960B38"/>
    <w:rsid w:val="00970FF2"/>
    <w:rsid w:val="0097114A"/>
    <w:rsid w:val="009720B6"/>
    <w:rsid w:val="009945F2"/>
    <w:rsid w:val="009A0F7D"/>
    <w:rsid w:val="009C7562"/>
    <w:rsid w:val="00A34B9C"/>
    <w:rsid w:val="00A6591D"/>
    <w:rsid w:val="00AB269E"/>
    <w:rsid w:val="00AF6833"/>
    <w:rsid w:val="00B032C4"/>
    <w:rsid w:val="00B07B28"/>
    <w:rsid w:val="00B62E63"/>
    <w:rsid w:val="00B630FD"/>
    <w:rsid w:val="00BA6E7F"/>
    <w:rsid w:val="00BB100E"/>
    <w:rsid w:val="00BC3B05"/>
    <w:rsid w:val="00BD2088"/>
    <w:rsid w:val="00BE1628"/>
    <w:rsid w:val="00C10F2B"/>
    <w:rsid w:val="00C155FC"/>
    <w:rsid w:val="00C16439"/>
    <w:rsid w:val="00C32E6E"/>
    <w:rsid w:val="00C6195C"/>
    <w:rsid w:val="00C95EC1"/>
    <w:rsid w:val="00CA443D"/>
    <w:rsid w:val="00CA6F95"/>
    <w:rsid w:val="00CD08F3"/>
    <w:rsid w:val="00CD2A93"/>
    <w:rsid w:val="00CD4619"/>
    <w:rsid w:val="00D12131"/>
    <w:rsid w:val="00D213EF"/>
    <w:rsid w:val="00D2542F"/>
    <w:rsid w:val="00D548E2"/>
    <w:rsid w:val="00D938D3"/>
    <w:rsid w:val="00DC56AD"/>
    <w:rsid w:val="00DD0E35"/>
    <w:rsid w:val="00DD5BCC"/>
    <w:rsid w:val="00DF3AD0"/>
    <w:rsid w:val="00E04165"/>
    <w:rsid w:val="00E12742"/>
    <w:rsid w:val="00E26DF0"/>
    <w:rsid w:val="00E57996"/>
    <w:rsid w:val="00E857DD"/>
    <w:rsid w:val="00ED2089"/>
    <w:rsid w:val="00EF206B"/>
    <w:rsid w:val="00F00CF2"/>
    <w:rsid w:val="00F10ECE"/>
    <w:rsid w:val="00F433D1"/>
    <w:rsid w:val="00FC1957"/>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0BC"/>
    <w:rPr>
      <w:rFonts w:ascii="Cambria" w:hAnsi="Cambria"/>
      <w:sz w:val="22"/>
      <w:szCs w:val="24"/>
    </w:rPr>
  </w:style>
  <w:style w:type="paragraph" w:styleId="Heading1">
    <w:name w:val="heading 1"/>
    <w:basedOn w:val="Normal"/>
    <w:next w:val="Normal"/>
    <w:link w:val="Heading1Char"/>
    <w:qFormat/>
    <w:rsid w:val="007800BC"/>
    <w:pPr>
      <w:keepNext/>
      <w:keepLines/>
      <w:spacing w:before="160"/>
      <w:outlineLvl w:val="0"/>
    </w:pPr>
    <w:rPr>
      <w:rFonts w:eastAsiaTheme="majorEastAsia" w:cstheme="majorBidi"/>
      <w:b/>
      <w:i/>
      <w:szCs w:val="32"/>
    </w:rPr>
  </w:style>
  <w:style w:type="paragraph" w:styleId="Heading2">
    <w:name w:val="heading 2"/>
    <w:basedOn w:val="Normal"/>
    <w:next w:val="Normal"/>
    <w:link w:val="Heading2Char"/>
    <w:unhideWhenUsed/>
    <w:qFormat/>
    <w:rsid w:val="009720B6"/>
    <w:pPr>
      <w:keepNext/>
      <w:keepLines/>
      <w:spacing w:before="40"/>
      <w:outlineLvl w:val="1"/>
    </w:pPr>
    <w:rPr>
      <w:rFonts w:eastAsiaTheme="majorEastAsia" w:cstheme="majorBidi"/>
      <w:color w:val="30678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005562"/>
    <w:rPr>
      <w:color w:val="306785" w:themeColor="accent1" w:themeShade="BF"/>
      <w:u w:val="single"/>
    </w:rPr>
  </w:style>
  <w:style w:type="paragraph" w:styleId="Header">
    <w:name w:val="header"/>
    <w:basedOn w:val="Normal"/>
    <w:link w:val="HeaderChar"/>
    <w:uiPriority w:val="99"/>
    <w:rsid w:val="00BE1628"/>
    <w:pPr>
      <w:tabs>
        <w:tab w:val="center" w:pos="4680"/>
        <w:tab w:val="right" w:pos="9360"/>
      </w:tabs>
    </w:pPr>
  </w:style>
  <w:style w:type="character" w:customStyle="1" w:styleId="HeaderChar">
    <w:name w:val="Header Char"/>
    <w:link w:val="Header"/>
    <w:uiPriority w:val="99"/>
    <w:rsid w:val="00BE1628"/>
    <w:rPr>
      <w:sz w:val="24"/>
      <w:szCs w:val="24"/>
    </w:rPr>
  </w:style>
  <w:style w:type="paragraph" w:styleId="Footer">
    <w:name w:val="footer"/>
    <w:basedOn w:val="Normal"/>
    <w:link w:val="FooterChar"/>
    <w:uiPriority w:val="99"/>
    <w:rsid w:val="00BE1628"/>
    <w:pPr>
      <w:tabs>
        <w:tab w:val="center" w:pos="4680"/>
        <w:tab w:val="right" w:pos="9360"/>
      </w:tabs>
    </w:pPr>
  </w:style>
  <w:style w:type="character" w:customStyle="1" w:styleId="FooterChar">
    <w:name w:val="Footer Char"/>
    <w:link w:val="Footer"/>
    <w:uiPriority w:val="99"/>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character" w:customStyle="1" w:styleId="Heading1Char">
    <w:name w:val="Heading 1 Char"/>
    <w:basedOn w:val="DefaultParagraphFont"/>
    <w:link w:val="Heading1"/>
    <w:rsid w:val="007800BC"/>
    <w:rPr>
      <w:rFonts w:ascii="Cambria" w:eastAsiaTheme="majorEastAsia" w:hAnsi="Cambria" w:cstheme="majorBidi"/>
      <w:b/>
      <w:i/>
      <w:sz w:val="22"/>
      <w:szCs w:val="32"/>
    </w:rPr>
  </w:style>
  <w:style w:type="character" w:customStyle="1" w:styleId="Heading2Char">
    <w:name w:val="Heading 2 Char"/>
    <w:basedOn w:val="DefaultParagraphFont"/>
    <w:link w:val="Heading2"/>
    <w:rsid w:val="009720B6"/>
    <w:rPr>
      <w:rFonts w:ascii="Cambria" w:eastAsiaTheme="majorEastAsia" w:hAnsi="Cambria" w:cstheme="majorBidi"/>
      <w:color w:val="306785" w:themeColor="accent1" w:themeShade="BF"/>
      <w:sz w:val="26"/>
      <w:szCs w:val="26"/>
    </w:rPr>
  </w:style>
  <w:style w:type="character" w:customStyle="1" w:styleId="UnresolvedMention1">
    <w:name w:val="Unresolved Mention1"/>
    <w:basedOn w:val="DefaultParagraphFont"/>
    <w:uiPriority w:val="99"/>
    <w:semiHidden/>
    <w:unhideWhenUsed/>
    <w:rsid w:val="002C3D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atalog.ufl.edu/graduate/?catoid=10&amp;navoid=2020" TargetMode="External"/><Relationship Id="rId13" Type="http://schemas.openxmlformats.org/officeDocument/2006/relationships/hyperlink" Target="file:///C:\Users\lilyrlewis\AppData\Local\Microsoft\Windows\INetCache\Content.Outlook\LU96BFUU\gatorevals.aa.ufl.edu\students\" TargetMode="External"/><Relationship Id="rId18" Type="http://schemas.openxmlformats.org/officeDocument/2006/relationships/hyperlink" Target="http://www.counseling.ufl.edu/cwc" TargetMode="External"/><Relationship Id="rId26" Type="http://schemas.openxmlformats.org/officeDocument/2006/relationships/hyperlink" Target="http://www.distance.ufl.edu/student-complaint-process" TargetMode="External"/><Relationship Id="rId3" Type="http://schemas.openxmlformats.org/officeDocument/2006/relationships/styles" Target="styles.xml"/><Relationship Id="rId21" Type="http://schemas.openxmlformats.org/officeDocument/2006/relationships/hyperlink" Target="https://www.crc.ufl.edu/" TargetMode="External"/><Relationship Id="rId7" Type="http://schemas.openxmlformats.org/officeDocument/2006/relationships/endnotes" Target="endnotes.xml"/><Relationship Id="rId12" Type="http://schemas.openxmlformats.org/officeDocument/2006/relationships/hyperlink" Target="https://disability.ufl.edu/students/get-started/" TargetMode="External"/><Relationship Id="rId17" Type="http://schemas.openxmlformats.org/officeDocument/2006/relationships/hyperlink" Target="https://registrar.ufl.edu/catalog0910/policies/regulationferpa.html" TargetMode="External"/><Relationship Id="rId25" Type="http://schemas.openxmlformats.org/officeDocument/2006/relationships/hyperlink" Target="https://www.dso.ufl.edu/documents/UF_Complaints_policy.pdf" TargetMode="External"/><Relationship Id="rId2" Type="http://schemas.openxmlformats.org/officeDocument/2006/relationships/numbering" Target="numbering.xml"/><Relationship Id="rId16" Type="http://schemas.openxmlformats.org/officeDocument/2006/relationships/hyperlink" Target="https://sccr.dso.ufl.edu/process/student-conduct-code/" TargetMode="External"/><Relationship Id="rId20" Type="http://schemas.openxmlformats.org/officeDocument/2006/relationships/hyperlink" Target="https://elearning.ufl.edu/"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UGRD/academic-regulations/grades-grading-policies/" TargetMode="External"/><Relationship Id="rId24" Type="http://schemas.openxmlformats.org/officeDocument/2006/relationships/hyperlink" Target="https://writing.ufl.edu/writing-studio/" TargetMode="External"/><Relationship Id="rId5" Type="http://schemas.openxmlformats.org/officeDocument/2006/relationships/webSettings" Target="webSettings.xml"/><Relationship Id="rId15" Type="http://schemas.openxmlformats.org/officeDocument/2006/relationships/hyperlink" Target="https://gatorevals.aa.ufl.edu/public-results/" TargetMode="External"/><Relationship Id="rId23" Type="http://schemas.openxmlformats.org/officeDocument/2006/relationships/hyperlink" Target="https://teachingcenter.ufl.edu/" TargetMode="External"/><Relationship Id="rId28" Type="http://schemas.openxmlformats.org/officeDocument/2006/relationships/fontTable" Target="fontTable.xml"/><Relationship Id="rId10" Type="http://schemas.openxmlformats.org/officeDocument/2006/relationships/hyperlink" Target="https://catalog.ufl.edu/graduate/?catoid=10&amp;navoid=2020" TargetMode="External"/><Relationship Id="rId19" Type="http://schemas.openxmlformats.org/officeDocument/2006/relationships/hyperlink" Target="http://www.police.ufl.edu/" TargetMode="External"/><Relationship Id="rId4" Type="http://schemas.openxmlformats.org/officeDocument/2006/relationships/settings" Target="settings.xml"/><Relationship Id="rId9" Type="http://schemas.openxmlformats.org/officeDocument/2006/relationships/hyperlink" Target="https://catalog.ufl.edu/UGRD/academic-regulations/attendance-policies/" TargetMode="External"/><Relationship Id="rId14" Type="http://schemas.openxmlformats.org/officeDocument/2006/relationships/hyperlink" Target="https://ufl.bluera.com/ufl/" TargetMode="External"/><Relationship Id="rId22" Type="http://schemas.openxmlformats.org/officeDocument/2006/relationships/hyperlink" Target="http://cms.uflib.ufl.edu/ask" TargetMode="Externa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992CF51545334A853277139EA7A254"/>
        <w:category>
          <w:name w:val="General"/>
          <w:gallery w:val="placeholder"/>
        </w:category>
        <w:types>
          <w:type w:val="bbPlcHdr"/>
        </w:types>
        <w:behaviors>
          <w:behavior w:val="content"/>
        </w:behaviors>
        <w:guid w:val="{8F4A087B-48A4-9F43-B357-FAF1182F3687}"/>
      </w:docPartPr>
      <w:docPartBody>
        <w:p w:rsidR="0089726A" w:rsidRDefault="000632D9" w:rsidP="000632D9">
          <w:pPr>
            <w:pStyle w:val="24992CF51545334A853277139EA7A254"/>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ntona SemiBold">
    <w:panose1 w:val="000007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Gentona Light">
    <w:panose1 w:val="00000400000000000000"/>
    <w:charset w:val="00"/>
    <w:family w:val="modern"/>
    <w:notTrueType/>
    <w:pitch w:val="variable"/>
    <w:sig w:usb0="00000007" w:usb1="00000000" w:usb2="00000000" w:usb3="00000000" w:csb0="00000093" w:csb1="00000000"/>
  </w:font>
  <w:font w:name="Gentona Book">
    <w:panose1 w:val="00000500000000000000"/>
    <w:charset w:val="00"/>
    <w:family w:val="modern"/>
    <w:notTrueType/>
    <w:pitch w:val="variable"/>
    <w:sig w:usb0="00000007" w:usb1="00000000" w:usb2="00000000" w:usb3="00000000" w:csb0="00000093" w:csb1="00000000"/>
  </w:font>
  <w:font w:name="Gentona ExtraLight">
    <w:panose1 w:val="00000300000000000000"/>
    <w:charset w:val="00"/>
    <w:family w:val="modern"/>
    <w:notTrueType/>
    <w:pitch w:val="variable"/>
    <w:sig w:usb0="00000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2D9"/>
    <w:rsid w:val="000632D9"/>
    <w:rsid w:val="0077011F"/>
    <w:rsid w:val="0089726A"/>
    <w:rsid w:val="00933761"/>
    <w:rsid w:val="00A71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992CF51545334A853277139EA7A254">
    <w:name w:val="24992CF51545334A853277139EA7A254"/>
    <w:rsid w:val="000632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69C94-FDE9-4106-81F7-4F17F4934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7644</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SE, Instructor, and academic term</dc:creator>
  <cp:keywords/>
  <cp:lastModifiedBy>Pearce, Kathryn LG</cp:lastModifiedBy>
  <cp:revision>3</cp:revision>
  <cp:lastPrinted>2013-06-14T18:40:00Z</cp:lastPrinted>
  <dcterms:created xsi:type="dcterms:W3CDTF">2023-01-12T20:22:00Z</dcterms:created>
  <dcterms:modified xsi:type="dcterms:W3CDTF">2023-01-13T14:07:00Z</dcterms:modified>
</cp:coreProperties>
</file>